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AFC33" w14:textId="77777777" w:rsidR="00E039A5" w:rsidRPr="00055FDE" w:rsidRDefault="00E039A5" w:rsidP="00E039A5">
      <w:pPr>
        <w:spacing w:after="0" w:line="240" w:lineRule="auto"/>
      </w:pPr>
      <w:r w:rsidRPr="00055FDE">
        <w:t xml:space="preserve">California Department of Education </w:t>
      </w:r>
    </w:p>
    <w:p w14:paraId="02EA1097" w14:textId="44BBBBEF" w:rsidR="00E039A5" w:rsidRPr="00055FDE" w:rsidRDefault="00F246FB" w:rsidP="00E039A5">
      <w:pPr>
        <w:spacing w:after="480" w:line="240" w:lineRule="auto"/>
      </w:pPr>
      <w:r w:rsidRPr="00A515EF">
        <w:t>Ju</w:t>
      </w:r>
      <w:r w:rsidR="00A11924" w:rsidRPr="00A515EF">
        <w:t>ne</w:t>
      </w:r>
      <w:r w:rsidR="00E039A5" w:rsidRPr="00A515EF">
        <w:t xml:space="preserve"> </w:t>
      </w:r>
      <w:r w:rsidR="00E039A5" w:rsidRPr="009C5949">
        <w:t>202</w:t>
      </w:r>
      <w:r w:rsidR="00AA22D4" w:rsidRPr="009C5949">
        <w:t>5</w:t>
      </w:r>
    </w:p>
    <w:p w14:paraId="688B1F16" w14:textId="2937DCFE" w:rsidR="006F415C" w:rsidRPr="00055FDE" w:rsidRDefault="006F415C" w:rsidP="00AE2BD0">
      <w:pPr>
        <w:pStyle w:val="Heading1"/>
      </w:pPr>
      <w:bookmarkStart w:id="0" w:name="_Hlk80184726"/>
      <w:r w:rsidRPr="00055FDE">
        <w:t xml:space="preserve">School Support and </w:t>
      </w:r>
      <w:r w:rsidRPr="00A515EF">
        <w:t xml:space="preserve">Improvement </w:t>
      </w:r>
      <w:r w:rsidRPr="009C5949">
        <w:t>202</w:t>
      </w:r>
      <w:r w:rsidR="00AA22D4" w:rsidRPr="009C5949">
        <w:t>5</w:t>
      </w:r>
      <w:r w:rsidR="00EC2236" w:rsidRPr="009C5949">
        <w:t>–</w:t>
      </w:r>
      <w:r w:rsidRPr="009C5949">
        <w:t>2</w:t>
      </w:r>
      <w:r w:rsidR="00AA22D4" w:rsidRPr="009C5949">
        <w:t>6</w:t>
      </w:r>
      <w:r w:rsidRPr="00055FDE">
        <w:t xml:space="preserve"> Program Instrument Checklist</w:t>
      </w:r>
    </w:p>
    <w:bookmarkEnd w:id="0"/>
    <w:p w14:paraId="3C346B9B" w14:textId="77777777" w:rsidR="00AB2312" w:rsidRPr="00055FDE" w:rsidRDefault="00AB2312" w:rsidP="00AB2312">
      <w:pPr>
        <w:rPr>
          <w:szCs w:val="24"/>
        </w:rPr>
      </w:pPr>
      <w:r w:rsidRPr="00055FDE">
        <w:rPr>
          <w:szCs w:val="24"/>
        </w:rPr>
        <w:t xml:space="preserve">This document is not intended to be used in place of the School Support and Improvement (SSI) program instrument and may not reflect every requirement contained </w:t>
      </w:r>
      <w:r w:rsidR="00943D2F" w:rsidRPr="00055FDE">
        <w:rPr>
          <w:szCs w:val="24"/>
        </w:rPr>
        <w:t>with</w:t>
      </w:r>
      <w:r w:rsidRPr="00055FDE">
        <w:rPr>
          <w:szCs w:val="24"/>
        </w:rPr>
        <w:t xml:space="preserve">in the instrument. Instead, it is intended to be used as a tool alongside the SSI program </w:t>
      </w:r>
      <w:r w:rsidR="004E6619" w:rsidRPr="00055FDE">
        <w:rPr>
          <w:szCs w:val="24"/>
        </w:rPr>
        <w:t>i</w:t>
      </w:r>
      <w:r w:rsidRPr="00055FDE">
        <w:rPr>
          <w:szCs w:val="24"/>
        </w:rPr>
        <w:t>nstrument to assist local educational agencies</w:t>
      </w:r>
      <w:r w:rsidR="004E6619" w:rsidRPr="00055FDE">
        <w:rPr>
          <w:szCs w:val="24"/>
        </w:rPr>
        <w:t xml:space="preserve"> (LEAs)</w:t>
      </w:r>
      <w:r w:rsidRPr="00055FDE">
        <w:rPr>
          <w:szCs w:val="24"/>
        </w:rPr>
        <w:t xml:space="preserve"> in compiling and reviewing evidence in preparation for federal program monitoring reviews. </w:t>
      </w:r>
    </w:p>
    <w:p w14:paraId="4210F745" w14:textId="77777777" w:rsidR="006F415C" w:rsidRPr="00055FDE" w:rsidRDefault="006F415C" w:rsidP="001C121B">
      <w:pPr>
        <w:pStyle w:val="Heading2"/>
        <w:spacing w:before="360"/>
      </w:pPr>
      <w:r w:rsidRPr="00055FDE">
        <w:t>SSI 01: School Site Activities</w:t>
      </w:r>
    </w:p>
    <w:p w14:paraId="1FEAE35E" w14:textId="77777777" w:rsidR="006F415C" w:rsidRPr="00055FDE" w:rsidRDefault="006F415C" w:rsidP="00AE2BD0">
      <w:pPr>
        <w:pStyle w:val="Heading3"/>
        <w:spacing w:before="240" w:after="240" w:line="240" w:lineRule="auto"/>
      </w:pPr>
      <w:r w:rsidRPr="00055FDE">
        <w:t>Required Evidence</w:t>
      </w:r>
    </w:p>
    <w:p w14:paraId="112143B3" w14:textId="59ED1FCA" w:rsidR="00214C0B" w:rsidRPr="00413BBC" w:rsidRDefault="00214C0B" w:rsidP="00413BBC">
      <w:pPr>
        <w:pStyle w:val="ListParagraph"/>
        <w:numPr>
          <w:ilvl w:val="0"/>
          <w:numId w:val="25"/>
        </w:numPr>
        <w:spacing w:after="120" w:line="240" w:lineRule="auto"/>
        <w:rPr>
          <w:b/>
          <w:szCs w:val="24"/>
        </w:rPr>
      </w:pPr>
      <w:r w:rsidRPr="00413BBC">
        <w:rPr>
          <w:szCs w:val="24"/>
        </w:rPr>
        <w:t xml:space="preserve">LEA notifications to schools identified for </w:t>
      </w:r>
      <w:r w:rsidR="00E65646" w:rsidRPr="00413BBC">
        <w:rPr>
          <w:szCs w:val="24"/>
        </w:rPr>
        <w:t>Additional Targeted Support and Improvement</w:t>
      </w:r>
      <w:r w:rsidR="009804CF" w:rsidRPr="00413BBC">
        <w:rPr>
          <w:szCs w:val="24"/>
        </w:rPr>
        <w:t xml:space="preserve"> (ATSI)</w:t>
      </w:r>
    </w:p>
    <w:p w14:paraId="442EE67F" w14:textId="0D641EA2" w:rsidR="00214C0B" w:rsidRPr="00413BBC" w:rsidRDefault="00214C0B" w:rsidP="00413BBC">
      <w:pPr>
        <w:pStyle w:val="ListParagraph"/>
        <w:numPr>
          <w:ilvl w:val="0"/>
          <w:numId w:val="25"/>
        </w:numPr>
        <w:spacing w:after="120" w:line="240" w:lineRule="auto"/>
        <w:rPr>
          <w:szCs w:val="24"/>
        </w:rPr>
      </w:pPr>
      <w:r w:rsidRPr="00413BBC">
        <w:rPr>
          <w:szCs w:val="24"/>
        </w:rPr>
        <w:t>School improvement plan</w:t>
      </w:r>
      <w:r w:rsidR="009356D9" w:rsidRPr="00413BBC">
        <w:rPr>
          <w:szCs w:val="24"/>
        </w:rPr>
        <w:t xml:space="preserve"> (Comprehensive Support and Improvement</w:t>
      </w:r>
      <w:r w:rsidR="004C1714" w:rsidRPr="00413BBC">
        <w:rPr>
          <w:szCs w:val="24"/>
        </w:rPr>
        <w:t xml:space="preserve"> [CSI]</w:t>
      </w:r>
      <w:r w:rsidR="009356D9" w:rsidRPr="00413BBC">
        <w:rPr>
          <w:szCs w:val="24"/>
        </w:rPr>
        <w:t xml:space="preserve"> or Targeted</w:t>
      </w:r>
      <w:r w:rsidR="00DC0A82" w:rsidRPr="00413BBC">
        <w:rPr>
          <w:szCs w:val="24"/>
        </w:rPr>
        <w:t>/Additional Targeted</w:t>
      </w:r>
      <w:r w:rsidR="004C1714" w:rsidRPr="00413BBC">
        <w:rPr>
          <w:szCs w:val="24"/>
        </w:rPr>
        <w:t xml:space="preserve"> Support and Improvement [TSI]</w:t>
      </w:r>
      <w:r w:rsidR="009356D9" w:rsidRPr="00413BBC">
        <w:rPr>
          <w:szCs w:val="24"/>
        </w:rPr>
        <w:t>/</w:t>
      </w:r>
      <w:r w:rsidR="00DC0A82" w:rsidRPr="00413BBC">
        <w:rPr>
          <w:szCs w:val="24"/>
        </w:rPr>
        <w:t>[</w:t>
      </w:r>
      <w:r w:rsidR="004C1714" w:rsidRPr="00413BBC">
        <w:rPr>
          <w:szCs w:val="24"/>
        </w:rPr>
        <w:t>ATSI</w:t>
      </w:r>
      <w:r w:rsidR="00DC0A82" w:rsidRPr="00413BBC">
        <w:rPr>
          <w:szCs w:val="24"/>
        </w:rPr>
        <w:t>]</w:t>
      </w:r>
      <w:r w:rsidR="004C1714" w:rsidRPr="00413BBC">
        <w:rPr>
          <w:szCs w:val="24"/>
        </w:rPr>
        <w:t>)</w:t>
      </w:r>
      <w:r w:rsidR="00776049" w:rsidRPr="00413BBC">
        <w:rPr>
          <w:szCs w:val="24"/>
        </w:rPr>
        <w:t xml:space="preserve"> may </w:t>
      </w:r>
      <w:proofErr w:type="gramStart"/>
      <w:r w:rsidR="00776049" w:rsidRPr="00413BBC">
        <w:rPr>
          <w:szCs w:val="24"/>
        </w:rPr>
        <w:t xml:space="preserve">be </w:t>
      </w:r>
      <w:r w:rsidR="009356D9" w:rsidRPr="00413BBC">
        <w:rPr>
          <w:szCs w:val="24"/>
        </w:rPr>
        <w:t>located in</w:t>
      </w:r>
      <w:proofErr w:type="gramEnd"/>
      <w:r w:rsidR="009356D9" w:rsidRPr="00413BBC">
        <w:rPr>
          <w:szCs w:val="24"/>
        </w:rPr>
        <w:t xml:space="preserve"> the </w:t>
      </w:r>
      <w:r w:rsidR="004E6619" w:rsidRPr="00413BBC">
        <w:rPr>
          <w:szCs w:val="24"/>
        </w:rPr>
        <w:t>School Plan for Student Achievement (</w:t>
      </w:r>
      <w:r w:rsidRPr="00413BBC">
        <w:rPr>
          <w:szCs w:val="24"/>
        </w:rPr>
        <w:t>SPSA</w:t>
      </w:r>
      <w:r w:rsidR="004E6619" w:rsidRPr="00413BBC">
        <w:rPr>
          <w:szCs w:val="24"/>
        </w:rPr>
        <w:t>) or Local Control and Accountability Plan (LCAP)</w:t>
      </w:r>
      <w:r w:rsidR="009356D9" w:rsidRPr="00413BBC">
        <w:rPr>
          <w:szCs w:val="24"/>
        </w:rPr>
        <w:t xml:space="preserve"> for Single School Districts and Charter Schools</w:t>
      </w:r>
      <w:r w:rsidR="00776049" w:rsidRPr="00413BBC">
        <w:rPr>
          <w:szCs w:val="24"/>
        </w:rPr>
        <w:t xml:space="preserve"> or in another format</w:t>
      </w:r>
      <w:r w:rsidR="009356D9" w:rsidRPr="00413BBC">
        <w:rPr>
          <w:szCs w:val="24"/>
        </w:rPr>
        <w:t xml:space="preserve">, </w:t>
      </w:r>
      <w:r w:rsidR="00247EC8" w:rsidRPr="00413BBC">
        <w:rPr>
          <w:szCs w:val="24"/>
        </w:rPr>
        <w:t>for each reviewed school</w:t>
      </w:r>
      <w:r w:rsidR="006B18AE" w:rsidRPr="00413BBC">
        <w:rPr>
          <w:szCs w:val="24"/>
        </w:rPr>
        <w:br/>
      </w:r>
    </w:p>
    <w:p w14:paraId="564D6004" w14:textId="2D7B0A18" w:rsidR="00214C0B" w:rsidRPr="00413BBC" w:rsidRDefault="00581E0F" w:rsidP="00413BBC">
      <w:pPr>
        <w:pStyle w:val="ListParagraph"/>
        <w:numPr>
          <w:ilvl w:val="0"/>
          <w:numId w:val="25"/>
        </w:numPr>
        <w:spacing w:after="120" w:line="240" w:lineRule="auto"/>
        <w:rPr>
          <w:szCs w:val="24"/>
        </w:rPr>
      </w:pPr>
      <w:r w:rsidRPr="00413BBC">
        <w:rPr>
          <w:szCs w:val="24"/>
        </w:rPr>
        <w:t>School site</w:t>
      </w:r>
      <w:r w:rsidR="004E6619" w:rsidRPr="00413BBC">
        <w:rPr>
          <w:szCs w:val="24"/>
        </w:rPr>
        <w:t xml:space="preserve"> Council (SSC) </w:t>
      </w:r>
      <w:r w:rsidR="00214C0B" w:rsidRPr="00413BBC">
        <w:rPr>
          <w:szCs w:val="24"/>
        </w:rPr>
        <w:t xml:space="preserve">or other meeting minutes indicating </w:t>
      </w:r>
      <w:r w:rsidR="00EF6ADC" w:rsidRPr="00413BBC">
        <w:rPr>
          <w:szCs w:val="24"/>
        </w:rPr>
        <w:t>educational partner</w:t>
      </w:r>
      <w:r w:rsidR="00214C0B" w:rsidRPr="00413BBC">
        <w:rPr>
          <w:szCs w:val="24"/>
        </w:rPr>
        <w:t xml:space="preserve"> involvement in developing the </w:t>
      </w:r>
      <w:r w:rsidR="00967EBD" w:rsidRPr="00413BBC">
        <w:rPr>
          <w:szCs w:val="24"/>
        </w:rPr>
        <w:t>school improvement plan (CSI or TSI/ATSI) located in the SPSA</w:t>
      </w:r>
      <w:r w:rsidR="00776049" w:rsidRPr="00413BBC">
        <w:rPr>
          <w:szCs w:val="24"/>
        </w:rPr>
        <w:t>,</w:t>
      </w:r>
      <w:r w:rsidR="00967EBD" w:rsidRPr="00413BBC">
        <w:rPr>
          <w:szCs w:val="24"/>
        </w:rPr>
        <w:t xml:space="preserve"> LCAP</w:t>
      </w:r>
      <w:r w:rsidR="00776049" w:rsidRPr="00413BBC">
        <w:rPr>
          <w:szCs w:val="24"/>
        </w:rPr>
        <w:t>, or in another format</w:t>
      </w:r>
      <w:r w:rsidR="00967EBD" w:rsidRPr="00413BBC">
        <w:rPr>
          <w:szCs w:val="24"/>
        </w:rPr>
        <w:t xml:space="preserve"> </w:t>
      </w:r>
      <w:r w:rsidR="00247EC8" w:rsidRPr="00413BBC">
        <w:rPr>
          <w:szCs w:val="24"/>
        </w:rPr>
        <w:t>for each reviewed school</w:t>
      </w:r>
    </w:p>
    <w:p w14:paraId="71695709" w14:textId="77777777" w:rsidR="006F415C" w:rsidRPr="00055FDE" w:rsidRDefault="006F415C" w:rsidP="00AE2BD0">
      <w:pPr>
        <w:pStyle w:val="Heading3"/>
      </w:pPr>
      <w:r w:rsidRPr="00055FDE">
        <w:t>Evidence Review</w:t>
      </w:r>
    </w:p>
    <w:p w14:paraId="2A722BDC" w14:textId="54F7E340" w:rsidR="003937B2" w:rsidRPr="006B18AE" w:rsidRDefault="004C1714" w:rsidP="00413BBC">
      <w:pPr>
        <w:pStyle w:val="ListParagraph"/>
        <w:numPr>
          <w:ilvl w:val="0"/>
          <w:numId w:val="26"/>
        </w:numPr>
        <w:spacing w:after="120" w:line="240" w:lineRule="auto"/>
        <w:rPr>
          <w:szCs w:val="24"/>
        </w:rPr>
      </w:pPr>
      <w:r w:rsidRPr="006B18AE">
        <w:rPr>
          <w:szCs w:val="24"/>
        </w:rPr>
        <w:t>School improvement p</w:t>
      </w:r>
      <w:r w:rsidR="00DA5C0C" w:rsidRPr="006B18AE">
        <w:rPr>
          <w:szCs w:val="24"/>
        </w:rPr>
        <w:t>lan</w:t>
      </w:r>
      <w:r w:rsidR="008122EF" w:rsidRPr="006B18AE">
        <w:rPr>
          <w:szCs w:val="24"/>
        </w:rPr>
        <w:t>s for CSI</w:t>
      </w:r>
      <w:r w:rsidR="00480866" w:rsidRPr="006B18AE">
        <w:rPr>
          <w:szCs w:val="24"/>
        </w:rPr>
        <w:t xml:space="preserve"> or TSI/ATSI</w:t>
      </w:r>
      <w:r w:rsidR="003937B2" w:rsidRPr="006B18AE">
        <w:rPr>
          <w:szCs w:val="24"/>
        </w:rPr>
        <w:t xml:space="preserve"> </w:t>
      </w:r>
      <w:r w:rsidR="00CE64BF" w:rsidRPr="006B18AE">
        <w:rPr>
          <w:szCs w:val="24"/>
        </w:rPr>
        <w:t>are</w:t>
      </w:r>
      <w:r w:rsidR="003937B2" w:rsidRPr="006B18AE">
        <w:rPr>
          <w:szCs w:val="24"/>
        </w:rPr>
        <w:t>:</w:t>
      </w:r>
      <w:r w:rsidRPr="006B18AE">
        <w:rPr>
          <w:szCs w:val="24"/>
        </w:rPr>
        <w:t xml:space="preserve"> </w:t>
      </w:r>
      <w:r w:rsidR="006B18AE">
        <w:rPr>
          <w:szCs w:val="24"/>
        </w:rPr>
        <w:br/>
      </w:r>
      <w:r w:rsidR="00DA5C0C" w:rsidRPr="006B18AE">
        <w:rPr>
          <w:szCs w:val="24"/>
        </w:rPr>
        <w:t xml:space="preserve"> </w:t>
      </w:r>
    </w:p>
    <w:p w14:paraId="6865B1DF" w14:textId="67A9F53B" w:rsidR="00967EBD" w:rsidRPr="00055FDE" w:rsidRDefault="00967EBD" w:rsidP="006B18AE">
      <w:pPr>
        <w:pStyle w:val="ListParagraph"/>
        <w:numPr>
          <w:ilvl w:val="1"/>
          <w:numId w:val="16"/>
        </w:numPr>
        <w:spacing w:after="120" w:line="240" w:lineRule="auto"/>
        <w:contextualSpacing w:val="0"/>
        <w:rPr>
          <w:szCs w:val="24"/>
        </w:rPr>
      </w:pPr>
      <w:r w:rsidRPr="00055FDE">
        <w:rPr>
          <w:rFonts w:ascii="Helvetica" w:hAnsi="Helvetica"/>
          <w:color w:val="000000"/>
          <w:shd w:val="clear" w:color="auto" w:fill="FFFFFF"/>
        </w:rPr>
        <w:t>informed by all State indicators, including student performance against State-determined long-term goals</w:t>
      </w:r>
    </w:p>
    <w:p w14:paraId="713CEF73" w14:textId="0EA9FA61" w:rsidR="00214C0B" w:rsidRPr="00055FDE" w:rsidRDefault="00DA5C0C" w:rsidP="006B18AE">
      <w:pPr>
        <w:pStyle w:val="ListParagraph"/>
        <w:numPr>
          <w:ilvl w:val="1"/>
          <w:numId w:val="16"/>
        </w:numPr>
        <w:spacing w:after="120" w:line="240" w:lineRule="auto"/>
        <w:contextualSpacing w:val="0"/>
        <w:rPr>
          <w:szCs w:val="24"/>
        </w:rPr>
      </w:pPr>
      <w:r w:rsidRPr="00055FDE">
        <w:rPr>
          <w:szCs w:val="24"/>
        </w:rPr>
        <w:t>based on a school-level needs assessment</w:t>
      </w:r>
      <w:r w:rsidR="003A4317" w:rsidRPr="00055FDE">
        <w:rPr>
          <w:szCs w:val="24"/>
        </w:rPr>
        <w:t xml:space="preserve"> (CSI only)</w:t>
      </w:r>
    </w:p>
    <w:p w14:paraId="615DF60F" w14:textId="12F6151C" w:rsidR="003937B2" w:rsidRPr="00055FDE" w:rsidRDefault="00CE64BF" w:rsidP="006B18AE">
      <w:pPr>
        <w:pStyle w:val="ListParagraph"/>
        <w:numPr>
          <w:ilvl w:val="1"/>
          <w:numId w:val="16"/>
        </w:numPr>
        <w:spacing w:after="120" w:line="240" w:lineRule="auto"/>
        <w:contextualSpacing w:val="0"/>
        <w:rPr>
          <w:szCs w:val="24"/>
        </w:rPr>
      </w:pPr>
      <w:r w:rsidRPr="00055FDE">
        <w:rPr>
          <w:szCs w:val="24"/>
        </w:rPr>
        <w:t>included</w:t>
      </w:r>
      <w:r w:rsidR="003937B2" w:rsidRPr="00055FDE">
        <w:rPr>
          <w:szCs w:val="24"/>
        </w:rPr>
        <w:t xml:space="preserve"> evidence-based interventions</w:t>
      </w:r>
    </w:p>
    <w:p w14:paraId="6CB58991" w14:textId="032EE871" w:rsidR="003937B2" w:rsidRPr="00055FDE" w:rsidRDefault="003937B2" w:rsidP="006B18AE">
      <w:pPr>
        <w:pStyle w:val="ListParagraph"/>
        <w:numPr>
          <w:ilvl w:val="1"/>
          <w:numId w:val="16"/>
        </w:numPr>
        <w:spacing w:after="120" w:line="240" w:lineRule="auto"/>
        <w:contextualSpacing w:val="0"/>
        <w:rPr>
          <w:szCs w:val="24"/>
        </w:rPr>
      </w:pPr>
      <w:r w:rsidRPr="00055FDE">
        <w:rPr>
          <w:szCs w:val="24"/>
        </w:rPr>
        <w:t>i</w:t>
      </w:r>
      <w:r w:rsidR="00CE64BF" w:rsidRPr="00055FDE">
        <w:rPr>
          <w:szCs w:val="24"/>
        </w:rPr>
        <w:t>dentified</w:t>
      </w:r>
      <w:r w:rsidR="00BD377C" w:rsidRPr="00055FDE">
        <w:rPr>
          <w:szCs w:val="24"/>
        </w:rPr>
        <w:t xml:space="preserve"> resource inequities</w:t>
      </w:r>
      <w:r w:rsidR="003A4317" w:rsidRPr="00055FDE">
        <w:rPr>
          <w:szCs w:val="24"/>
        </w:rPr>
        <w:t xml:space="preserve"> (CSI/ATSI only)</w:t>
      </w:r>
    </w:p>
    <w:p w14:paraId="610CACD7" w14:textId="5D28BCA8" w:rsidR="006D3FCE" w:rsidRPr="00055FDE" w:rsidRDefault="006D3FCE" w:rsidP="006B18AE">
      <w:pPr>
        <w:pStyle w:val="ListParagraph"/>
        <w:numPr>
          <w:ilvl w:val="1"/>
          <w:numId w:val="16"/>
        </w:numPr>
        <w:spacing w:line="240" w:lineRule="auto"/>
        <w:contextualSpacing w:val="0"/>
        <w:rPr>
          <w:szCs w:val="24"/>
        </w:rPr>
      </w:pPr>
      <w:r w:rsidRPr="00055FDE">
        <w:rPr>
          <w:szCs w:val="24"/>
        </w:rPr>
        <w:t xml:space="preserve">approved </w:t>
      </w:r>
      <w:r w:rsidR="00B62C41" w:rsidRPr="00055FDE">
        <w:rPr>
          <w:szCs w:val="24"/>
        </w:rPr>
        <w:t xml:space="preserve">by the school and LEA </w:t>
      </w:r>
    </w:p>
    <w:p w14:paraId="6F42A0A6" w14:textId="401E4245" w:rsidR="001D1771" w:rsidRPr="006B18AE" w:rsidRDefault="001D1771" w:rsidP="00413BBC">
      <w:pPr>
        <w:pStyle w:val="ListParagraph"/>
        <w:numPr>
          <w:ilvl w:val="0"/>
          <w:numId w:val="27"/>
        </w:numPr>
        <w:spacing w:after="120" w:line="240" w:lineRule="auto"/>
        <w:rPr>
          <w:szCs w:val="24"/>
        </w:rPr>
      </w:pPr>
      <w:r w:rsidRPr="006B18AE">
        <w:rPr>
          <w:szCs w:val="24"/>
        </w:rPr>
        <w:t xml:space="preserve">Meeting minutes indicate </w:t>
      </w:r>
      <w:r w:rsidR="00EF6ADC" w:rsidRPr="006B18AE">
        <w:rPr>
          <w:szCs w:val="24"/>
        </w:rPr>
        <w:t>educational partner</w:t>
      </w:r>
      <w:r w:rsidRPr="006B18AE">
        <w:rPr>
          <w:szCs w:val="24"/>
        </w:rPr>
        <w:t xml:space="preserve"> participat</w:t>
      </w:r>
      <w:r w:rsidR="007A6E03" w:rsidRPr="006B18AE">
        <w:rPr>
          <w:szCs w:val="24"/>
        </w:rPr>
        <w:t>ion</w:t>
      </w:r>
      <w:r w:rsidRPr="006B18AE">
        <w:rPr>
          <w:szCs w:val="24"/>
        </w:rPr>
        <w:t xml:space="preserve"> in development </w:t>
      </w:r>
      <w:r w:rsidR="009356D9" w:rsidRPr="006B18AE">
        <w:rPr>
          <w:szCs w:val="24"/>
        </w:rPr>
        <w:t xml:space="preserve">and implementation </w:t>
      </w:r>
      <w:r w:rsidRPr="006B18AE">
        <w:rPr>
          <w:szCs w:val="24"/>
        </w:rPr>
        <w:t xml:space="preserve">of the </w:t>
      </w:r>
      <w:r w:rsidR="00BD377C" w:rsidRPr="006B18AE">
        <w:rPr>
          <w:szCs w:val="24"/>
        </w:rPr>
        <w:t xml:space="preserve">school improvement </w:t>
      </w:r>
      <w:r w:rsidRPr="006B18AE">
        <w:rPr>
          <w:szCs w:val="24"/>
        </w:rPr>
        <w:t>plan</w:t>
      </w:r>
      <w:r w:rsidR="00BD377C" w:rsidRPr="006B18AE">
        <w:rPr>
          <w:szCs w:val="24"/>
        </w:rPr>
        <w:t xml:space="preserve"> (CSI or TSI/ATSI)</w:t>
      </w:r>
      <w:r w:rsidR="00CD1F4A" w:rsidRPr="006B18AE">
        <w:rPr>
          <w:szCs w:val="24"/>
        </w:rPr>
        <w:t>.</w:t>
      </w:r>
      <w:r w:rsidR="006B18AE">
        <w:rPr>
          <w:szCs w:val="24"/>
        </w:rPr>
        <w:br/>
      </w:r>
    </w:p>
    <w:p w14:paraId="6A19F291" w14:textId="1AB8D709" w:rsidR="001D1771" w:rsidRPr="006B18AE" w:rsidRDefault="009804CF" w:rsidP="00413BBC">
      <w:pPr>
        <w:pStyle w:val="ListParagraph"/>
        <w:numPr>
          <w:ilvl w:val="0"/>
          <w:numId w:val="27"/>
        </w:numPr>
        <w:spacing w:after="120" w:line="240" w:lineRule="auto"/>
        <w:rPr>
          <w:szCs w:val="24"/>
        </w:rPr>
      </w:pPr>
      <w:r w:rsidRPr="006B18AE">
        <w:rPr>
          <w:szCs w:val="24"/>
        </w:rPr>
        <w:t>S</w:t>
      </w:r>
      <w:r w:rsidR="001D1771" w:rsidRPr="006B18AE">
        <w:rPr>
          <w:szCs w:val="24"/>
        </w:rPr>
        <w:t>chools</w:t>
      </w:r>
      <w:r w:rsidRPr="006B18AE">
        <w:rPr>
          <w:szCs w:val="24"/>
        </w:rPr>
        <w:t xml:space="preserve"> identified for ATSI</w:t>
      </w:r>
      <w:r w:rsidR="001D1771" w:rsidRPr="006B18AE">
        <w:rPr>
          <w:szCs w:val="24"/>
        </w:rPr>
        <w:t xml:space="preserve"> </w:t>
      </w:r>
      <w:r w:rsidR="00BD377C" w:rsidRPr="006B18AE">
        <w:rPr>
          <w:szCs w:val="24"/>
        </w:rPr>
        <w:t>were</w:t>
      </w:r>
      <w:r w:rsidR="001D1771" w:rsidRPr="006B18AE">
        <w:rPr>
          <w:szCs w:val="24"/>
        </w:rPr>
        <w:t xml:space="preserve"> notified of their identification</w:t>
      </w:r>
      <w:r w:rsidR="00A678C0" w:rsidRPr="006B18AE">
        <w:rPr>
          <w:szCs w:val="24"/>
        </w:rPr>
        <w:t xml:space="preserve"> status</w:t>
      </w:r>
      <w:r w:rsidR="001D1771" w:rsidRPr="006B18AE">
        <w:rPr>
          <w:szCs w:val="24"/>
        </w:rPr>
        <w:t xml:space="preserve">, including which student </w:t>
      </w:r>
      <w:proofErr w:type="gramStart"/>
      <w:r w:rsidR="001D1771" w:rsidRPr="006B18AE">
        <w:rPr>
          <w:szCs w:val="24"/>
        </w:rPr>
        <w:t xml:space="preserve">subgroups </w:t>
      </w:r>
      <w:r w:rsidR="00BD377C" w:rsidRPr="006B18AE">
        <w:rPr>
          <w:szCs w:val="24"/>
        </w:rPr>
        <w:t>were</w:t>
      </w:r>
      <w:proofErr w:type="gramEnd"/>
      <w:r w:rsidR="00BD377C" w:rsidRPr="006B18AE">
        <w:rPr>
          <w:szCs w:val="24"/>
        </w:rPr>
        <w:t xml:space="preserve"> </w:t>
      </w:r>
      <w:r w:rsidR="001D1771" w:rsidRPr="006B18AE">
        <w:rPr>
          <w:szCs w:val="24"/>
        </w:rPr>
        <w:t>underperforming</w:t>
      </w:r>
      <w:r w:rsidR="00CD1F4A" w:rsidRPr="006B18AE">
        <w:rPr>
          <w:szCs w:val="24"/>
        </w:rPr>
        <w:t>.</w:t>
      </w:r>
    </w:p>
    <w:p w14:paraId="007BA508" w14:textId="77777777" w:rsidR="006F415C" w:rsidRPr="00055FDE" w:rsidRDefault="006F415C" w:rsidP="00AE2BD0">
      <w:pPr>
        <w:pStyle w:val="Heading2"/>
      </w:pPr>
      <w:r w:rsidRPr="00055FDE">
        <w:lastRenderedPageBreak/>
        <w:t>SSI 02: Allocations and Reporting</w:t>
      </w:r>
    </w:p>
    <w:p w14:paraId="2276DD27" w14:textId="77777777" w:rsidR="006F415C" w:rsidRPr="00055FDE" w:rsidRDefault="006F415C" w:rsidP="00AE2BD0">
      <w:pPr>
        <w:pStyle w:val="Heading3"/>
      </w:pPr>
      <w:r w:rsidRPr="00055FDE">
        <w:t>Required Evidence</w:t>
      </w:r>
    </w:p>
    <w:p w14:paraId="450EF251" w14:textId="63E12E46" w:rsidR="00D3085A" w:rsidRPr="006B18AE" w:rsidRDefault="00D3085A" w:rsidP="00413BBC">
      <w:pPr>
        <w:pStyle w:val="ListParagraph"/>
        <w:numPr>
          <w:ilvl w:val="0"/>
          <w:numId w:val="28"/>
        </w:numPr>
        <w:rPr>
          <w:szCs w:val="24"/>
        </w:rPr>
      </w:pPr>
      <w:r w:rsidRPr="006B18AE">
        <w:rPr>
          <w:szCs w:val="24"/>
        </w:rPr>
        <w:t>General ledger of</w:t>
      </w:r>
      <w:r w:rsidR="00A4737B" w:rsidRPr="006B18AE">
        <w:rPr>
          <w:szCs w:val="24"/>
        </w:rPr>
        <w:t xml:space="preserve"> CSI-funded</w:t>
      </w:r>
      <w:r w:rsidRPr="006B18AE">
        <w:rPr>
          <w:szCs w:val="24"/>
        </w:rPr>
        <w:t xml:space="preserve"> expenditures </w:t>
      </w:r>
      <w:r w:rsidR="00247EC8" w:rsidRPr="006B18AE">
        <w:rPr>
          <w:szCs w:val="24"/>
        </w:rPr>
        <w:t>at the LEA level and each reviewed school</w:t>
      </w:r>
      <w:r w:rsidR="00940748" w:rsidRPr="006B18AE">
        <w:rPr>
          <w:szCs w:val="24"/>
        </w:rPr>
        <w:t xml:space="preserve"> that was identified for CSI</w:t>
      </w:r>
    </w:p>
    <w:p w14:paraId="6972E7E6" w14:textId="77777777" w:rsidR="006F415C" w:rsidRPr="00055FDE" w:rsidRDefault="006F415C" w:rsidP="00AE2BD0">
      <w:pPr>
        <w:pStyle w:val="Heading3"/>
      </w:pPr>
      <w:r w:rsidRPr="00055FDE">
        <w:t>Evidence Review</w:t>
      </w:r>
    </w:p>
    <w:p w14:paraId="78375C3C" w14:textId="50B93222" w:rsidR="00D3085A" w:rsidRPr="006B18AE" w:rsidRDefault="00D3085A" w:rsidP="00413BBC">
      <w:pPr>
        <w:pStyle w:val="ListParagraph"/>
        <w:numPr>
          <w:ilvl w:val="0"/>
          <w:numId w:val="29"/>
        </w:numPr>
        <w:rPr>
          <w:szCs w:val="24"/>
        </w:rPr>
      </w:pPr>
      <w:r w:rsidRPr="006B18AE">
        <w:rPr>
          <w:szCs w:val="24"/>
        </w:rPr>
        <w:t>General ledger and school</w:t>
      </w:r>
      <w:r w:rsidR="00967EBD" w:rsidRPr="006B18AE">
        <w:rPr>
          <w:szCs w:val="24"/>
        </w:rPr>
        <w:t xml:space="preserve"> improvement</w:t>
      </w:r>
      <w:r w:rsidRPr="006B18AE">
        <w:rPr>
          <w:szCs w:val="24"/>
        </w:rPr>
        <w:t xml:space="preserve"> plan</w:t>
      </w:r>
      <w:r w:rsidR="00967EBD" w:rsidRPr="006B18AE">
        <w:rPr>
          <w:szCs w:val="24"/>
        </w:rPr>
        <w:t xml:space="preserve"> for CSI </w:t>
      </w:r>
      <w:r w:rsidRPr="006B18AE">
        <w:rPr>
          <w:szCs w:val="24"/>
        </w:rPr>
        <w:t xml:space="preserve">indicate each school receiving CSI funds has received the allocation of CSI funds as reported in </w:t>
      </w:r>
      <w:r w:rsidR="003D427B" w:rsidRPr="006B18AE">
        <w:rPr>
          <w:szCs w:val="24"/>
        </w:rPr>
        <w:t xml:space="preserve">CSI Funding Plan within </w:t>
      </w:r>
      <w:r w:rsidR="009356D9" w:rsidRPr="006B18AE">
        <w:rPr>
          <w:szCs w:val="24"/>
        </w:rPr>
        <w:t xml:space="preserve">the </w:t>
      </w:r>
      <w:r w:rsidR="00F847A5" w:rsidRPr="006B18AE">
        <w:rPr>
          <w:szCs w:val="24"/>
        </w:rPr>
        <w:t xml:space="preserve">Grant Management </w:t>
      </w:r>
      <w:r w:rsidR="00480F26" w:rsidRPr="006B18AE">
        <w:rPr>
          <w:szCs w:val="24"/>
        </w:rPr>
        <w:t xml:space="preserve">and </w:t>
      </w:r>
      <w:r w:rsidR="00F847A5" w:rsidRPr="006B18AE">
        <w:rPr>
          <w:szCs w:val="24"/>
        </w:rPr>
        <w:t>Report</w:t>
      </w:r>
      <w:r w:rsidR="00480F26" w:rsidRPr="006B18AE">
        <w:rPr>
          <w:szCs w:val="24"/>
        </w:rPr>
        <w:t>ing</w:t>
      </w:r>
      <w:r w:rsidR="00F847A5" w:rsidRPr="006B18AE">
        <w:rPr>
          <w:szCs w:val="24"/>
        </w:rPr>
        <w:t xml:space="preserve"> Tool (GMART)</w:t>
      </w:r>
      <w:r w:rsidR="00CD1F4A" w:rsidRPr="006B18AE">
        <w:rPr>
          <w:szCs w:val="24"/>
        </w:rPr>
        <w:t>.</w:t>
      </w:r>
    </w:p>
    <w:p w14:paraId="1C0A54C9" w14:textId="77777777" w:rsidR="006F415C" w:rsidRPr="00055FDE" w:rsidRDefault="006F415C" w:rsidP="00AE2BD0">
      <w:pPr>
        <w:pStyle w:val="Heading2"/>
      </w:pPr>
      <w:r w:rsidRPr="00055FDE">
        <w:t>SSI 03: Allowable Use of Funds</w:t>
      </w:r>
    </w:p>
    <w:p w14:paraId="536357B1" w14:textId="77777777" w:rsidR="006F415C" w:rsidRPr="00055FDE" w:rsidRDefault="006F415C" w:rsidP="00AE2BD0">
      <w:pPr>
        <w:pStyle w:val="Heading3"/>
      </w:pPr>
      <w:r w:rsidRPr="00055FDE">
        <w:t>Required Evidence</w:t>
      </w:r>
    </w:p>
    <w:p w14:paraId="252815BE" w14:textId="6097FCCF" w:rsidR="000607F3" w:rsidRPr="00055FDE" w:rsidRDefault="000607F3" w:rsidP="00413BBC">
      <w:pPr>
        <w:pStyle w:val="ListParagraph"/>
        <w:numPr>
          <w:ilvl w:val="0"/>
          <w:numId w:val="30"/>
        </w:numPr>
        <w:spacing w:after="100" w:line="240" w:lineRule="auto"/>
      </w:pPr>
      <w:r w:rsidRPr="00055FDE">
        <w:t xml:space="preserve">Individual duty statements for employees funded </w:t>
      </w:r>
      <w:proofErr w:type="gramStart"/>
      <w:r w:rsidRPr="00055FDE">
        <w:t>in whole</w:t>
      </w:r>
      <w:proofErr w:type="gramEnd"/>
      <w:r w:rsidRPr="00055FDE">
        <w:t xml:space="preserve"> or in part with CSI funds at the LEA level and at each reviewed school</w:t>
      </w:r>
      <w:r w:rsidR="00A4737B" w:rsidRPr="00055FDE">
        <w:t xml:space="preserve"> that was identified for CSI</w:t>
      </w:r>
      <w:r w:rsidR="006B18AE">
        <w:br/>
      </w:r>
    </w:p>
    <w:p w14:paraId="0DD6D7D8" w14:textId="41CA6BB6" w:rsidR="000607F3" w:rsidRPr="00055FDE" w:rsidRDefault="000607F3" w:rsidP="00413BBC">
      <w:pPr>
        <w:pStyle w:val="ListParagraph"/>
        <w:numPr>
          <w:ilvl w:val="0"/>
          <w:numId w:val="30"/>
        </w:numPr>
        <w:spacing w:after="100" w:line="240" w:lineRule="auto"/>
      </w:pPr>
      <w:r w:rsidRPr="00055FDE">
        <w:t>General ledger of CSI</w:t>
      </w:r>
      <w:r w:rsidR="00A4737B" w:rsidRPr="00055FDE">
        <w:t>-</w:t>
      </w:r>
      <w:r w:rsidRPr="00055FDE">
        <w:t>funded expenditures</w:t>
      </w:r>
      <w:r w:rsidR="006B18AE">
        <w:br/>
      </w:r>
    </w:p>
    <w:p w14:paraId="06232754" w14:textId="0D930F25" w:rsidR="000607F3" w:rsidRPr="00055FDE" w:rsidRDefault="000607F3" w:rsidP="00413BBC">
      <w:pPr>
        <w:pStyle w:val="ListParagraph"/>
        <w:numPr>
          <w:ilvl w:val="0"/>
          <w:numId w:val="30"/>
        </w:numPr>
        <w:spacing w:after="100" w:line="240" w:lineRule="auto"/>
      </w:pPr>
      <w:r w:rsidRPr="00055FDE">
        <w:t>Position control report of employees funded in whole or in part with CSI funds at the LEA level and at each reviewed school</w:t>
      </w:r>
      <w:r w:rsidR="001C0315" w:rsidRPr="00055FDE">
        <w:t xml:space="preserve"> that was identified for CSI</w:t>
      </w:r>
      <w:r w:rsidR="006B18AE">
        <w:br/>
      </w:r>
    </w:p>
    <w:p w14:paraId="0DA87B4A" w14:textId="5DB8B2BD" w:rsidR="000607F3" w:rsidRPr="00055FDE" w:rsidRDefault="000607F3" w:rsidP="00413BBC">
      <w:pPr>
        <w:pStyle w:val="ListParagraph"/>
        <w:numPr>
          <w:ilvl w:val="0"/>
          <w:numId w:val="30"/>
        </w:numPr>
        <w:spacing w:after="100" w:line="240" w:lineRule="auto"/>
      </w:pPr>
      <w:r w:rsidRPr="00055FDE">
        <w:t>School improvement plan</w:t>
      </w:r>
      <w:r w:rsidR="00172350" w:rsidRPr="00055FDE">
        <w:t xml:space="preserve"> for CSI located in the </w:t>
      </w:r>
      <w:r w:rsidRPr="00055FDE">
        <w:t>SPSA</w:t>
      </w:r>
      <w:r w:rsidR="00172350" w:rsidRPr="00055FDE">
        <w:t xml:space="preserve"> or LCAP</w:t>
      </w:r>
      <w:r w:rsidRPr="00055FDE">
        <w:t xml:space="preserve"> for each reviewed school</w:t>
      </w:r>
      <w:r w:rsidR="001C0315" w:rsidRPr="00055FDE">
        <w:t xml:space="preserve"> that was identified for CSI</w:t>
      </w:r>
      <w:r w:rsidR="006B18AE">
        <w:br/>
      </w:r>
    </w:p>
    <w:p w14:paraId="138E7B16" w14:textId="4E5755EA" w:rsidR="000607F3" w:rsidRPr="00055FDE" w:rsidRDefault="000607F3" w:rsidP="00413BBC">
      <w:pPr>
        <w:pStyle w:val="ListParagraph"/>
        <w:numPr>
          <w:ilvl w:val="0"/>
          <w:numId w:val="30"/>
        </w:numPr>
        <w:spacing w:after="100" w:line="240" w:lineRule="auto"/>
      </w:pPr>
      <w:r w:rsidRPr="00055FDE">
        <w:t>Time and effort records for employees funded in whole or in part with CSI funds at the LEA level and at each reviewed school</w:t>
      </w:r>
      <w:r w:rsidR="001C0315" w:rsidRPr="00055FDE">
        <w:t xml:space="preserve"> that was identified for CSI</w:t>
      </w:r>
    </w:p>
    <w:p w14:paraId="5C14AD1E" w14:textId="77777777" w:rsidR="006F415C" w:rsidRPr="00055FDE" w:rsidRDefault="006F415C" w:rsidP="00AE2BD0">
      <w:pPr>
        <w:pStyle w:val="Heading3"/>
      </w:pPr>
      <w:r w:rsidRPr="00055FDE">
        <w:t>Evidence Review</w:t>
      </w:r>
    </w:p>
    <w:p w14:paraId="20424599" w14:textId="0CE26666" w:rsidR="000607F3" w:rsidRPr="006B18AE" w:rsidRDefault="000607F3" w:rsidP="00413BBC">
      <w:pPr>
        <w:pStyle w:val="ListParagraph"/>
        <w:numPr>
          <w:ilvl w:val="0"/>
          <w:numId w:val="30"/>
        </w:numPr>
        <w:spacing w:after="120" w:line="240" w:lineRule="auto"/>
        <w:rPr>
          <w:b/>
          <w:u w:val="single"/>
        </w:rPr>
      </w:pPr>
      <w:r w:rsidRPr="00055FDE">
        <w:t>Evidence indicates CSI funds were only</w:t>
      </w:r>
      <w:r w:rsidR="00FE375E" w:rsidRPr="00055FDE">
        <w:t xml:space="preserve"> used</w:t>
      </w:r>
      <w:r w:rsidRPr="00055FDE">
        <w:t xml:space="preserve"> to </w:t>
      </w:r>
      <w:r w:rsidR="001C0315" w:rsidRPr="00055FDE">
        <w:t xml:space="preserve">support </w:t>
      </w:r>
      <w:r w:rsidRPr="00055FDE">
        <w:t>CSI</w:t>
      </w:r>
      <w:r w:rsidR="001C0315" w:rsidRPr="00055FDE">
        <w:t>-eligible</w:t>
      </w:r>
      <w:r w:rsidRPr="00055FDE">
        <w:t xml:space="preserve"> schools</w:t>
      </w:r>
      <w:r w:rsidR="00CD1F4A">
        <w:t>.</w:t>
      </w:r>
      <w:r w:rsidR="006B18AE">
        <w:br/>
      </w:r>
    </w:p>
    <w:p w14:paraId="2974AF10" w14:textId="3D8FBE0D" w:rsidR="000607F3" w:rsidRPr="006B18AE" w:rsidRDefault="000607F3" w:rsidP="00413BBC">
      <w:pPr>
        <w:pStyle w:val="ListParagraph"/>
        <w:numPr>
          <w:ilvl w:val="0"/>
          <w:numId w:val="30"/>
        </w:numPr>
        <w:spacing w:after="120" w:line="240" w:lineRule="auto"/>
        <w:rPr>
          <w:b/>
          <w:u w:val="single"/>
        </w:rPr>
      </w:pPr>
      <w:r w:rsidRPr="00055FDE">
        <w:t xml:space="preserve">Evidence indicates CSI expenditures supported evidence-based </w:t>
      </w:r>
      <w:r w:rsidR="00684351" w:rsidRPr="00055FDE">
        <w:t>intervention</w:t>
      </w:r>
      <w:r w:rsidR="007C63C6" w:rsidRPr="00055FDE">
        <w:t>s</w:t>
      </w:r>
      <w:r w:rsidR="00684351" w:rsidRPr="00055FDE">
        <w:t>/</w:t>
      </w:r>
      <w:r w:rsidRPr="00055FDE">
        <w:t>strategies</w:t>
      </w:r>
      <w:r w:rsidR="00684351" w:rsidRPr="00055FDE">
        <w:t>/activities</w:t>
      </w:r>
      <w:r w:rsidR="00B947B1" w:rsidRPr="00055FDE">
        <w:t xml:space="preserve"> related to the following </w:t>
      </w:r>
      <w:r w:rsidR="00974553" w:rsidRPr="00055FDE">
        <w:t>school improvement plan</w:t>
      </w:r>
      <w:r w:rsidR="00430EFB" w:rsidRPr="00055FDE">
        <w:t xml:space="preserve"> activities</w:t>
      </w:r>
      <w:r w:rsidR="007C63C6" w:rsidRPr="00055FDE">
        <w:t>:</w:t>
      </w:r>
      <w:r w:rsidRPr="00055FDE">
        <w:t xml:space="preserve"> </w:t>
      </w:r>
      <w:r w:rsidR="006B18AE">
        <w:br/>
      </w:r>
    </w:p>
    <w:p w14:paraId="4D3DCA98" w14:textId="77777777" w:rsidR="00684351" w:rsidRPr="00055FDE" w:rsidRDefault="00684351" w:rsidP="006B18AE">
      <w:pPr>
        <w:pStyle w:val="ListParagraph"/>
        <w:numPr>
          <w:ilvl w:val="1"/>
          <w:numId w:val="15"/>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055FDE">
        <w:rPr>
          <w:rFonts w:ascii="Helvetica" w:eastAsia="Times New Roman" w:hAnsi="Helvetica" w:cs="Times New Roman"/>
          <w:color w:val="000000"/>
          <w:szCs w:val="24"/>
        </w:rPr>
        <w:t>Building capacity</w:t>
      </w:r>
    </w:p>
    <w:p w14:paraId="5692156A" w14:textId="44814AF4" w:rsidR="00684351" w:rsidRPr="00055FDE" w:rsidRDefault="00684351" w:rsidP="006B18AE">
      <w:pPr>
        <w:pStyle w:val="ListParagraph"/>
        <w:numPr>
          <w:ilvl w:val="1"/>
          <w:numId w:val="15"/>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055FDE">
        <w:rPr>
          <w:rFonts w:ascii="Helvetica" w:eastAsia="Times New Roman" w:hAnsi="Helvetica" w:cs="Times New Roman"/>
          <w:color w:val="000000"/>
          <w:szCs w:val="24"/>
        </w:rPr>
        <w:t xml:space="preserve">Partnering with </w:t>
      </w:r>
      <w:r w:rsidR="00397C1B" w:rsidRPr="00055FDE">
        <w:rPr>
          <w:rFonts w:ascii="Helvetica" w:eastAsia="Times New Roman" w:hAnsi="Helvetica" w:cs="Times New Roman"/>
          <w:color w:val="000000"/>
          <w:szCs w:val="24"/>
        </w:rPr>
        <w:t>educational partners</w:t>
      </w:r>
    </w:p>
    <w:p w14:paraId="3D4C6870" w14:textId="77777777" w:rsidR="00684351" w:rsidRPr="00055FDE" w:rsidRDefault="00684351" w:rsidP="006B18AE">
      <w:pPr>
        <w:pStyle w:val="ListParagraph"/>
        <w:numPr>
          <w:ilvl w:val="1"/>
          <w:numId w:val="15"/>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055FDE">
        <w:rPr>
          <w:rFonts w:ascii="Helvetica" w:eastAsia="Times New Roman" w:hAnsi="Helvetica" w:cs="Times New Roman"/>
          <w:color w:val="000000"/>
          <w:szCs w:val="24"/>
        </w:rPr>
        <w:t>Conducting needs assessments and root cause analysis</w:t>
      </w:r>
    </w:p>
    <w:p w14:paraId="374F5DDD" w14:textId="77777777" w:rsidR="00684351" w:rsidRPr="00055FDE" w:rsidRDefault="00684351" w:rsidP="006B18AE">
      <w:pPr>
        <w:pStyle w:val="ListParagraph"/>
        <w:numPr>
          <w:ilvl w:val="1"/>
          <w:numId w:val="15"/>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055FDE">
        <w:rPr>
          <w:rFonts w:ascii="Helvetica" w:eastAsia="Times New Roman" w:hAnsi="Helvetica" w:cs="Times New Roman"/>
          <w:color w:val="000000"/>
          <w:szCs w:val="24"/>
        </w:rPr>
        <w:t>Selecting and implementing evidence-based interventions/strategies/activities</w:t>
      </w:r>
    </w:p>
    <w:p w14:paraId="7AD0C491" w14:textId="77777777" w:rsidR="00684351" w:rsidRPr="00055FDE" w:rsidRDefault="00684351" w:rsidP="006B18AE">
      <w:pPr>
        <w:pStyle w:val="ListParagraph"/>
        <w:numPr>
          <w:ilvl w:val="1"/>
          <w:numId w:val="15"/>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055FDE">
        <w:rPr>
          <w:rFonts w:ascii="Helvetica" w:eastAsia="Times New Roman" w:hAnsi="Helvetica" w:cs="Times New Roman"/>
          <w:color w:val="000000"/>
          <w:szCs w:val="24"/>
        </w:rPr>
        <w:t>Using data and outcomes to monitor and evaluate improvement efforts</w:t>
      </w:r>
    </w:p>
    <w:p w14:paraId="3611F459" w14:textId="77777777" w:rsidR="00684351" w:rsidRPr="00055FDE" w:rsidRDefault="00684351" w:rsidP="006B18AE">
      <w:pPr>
        <w:pStyle w:val="ListParagraph"/>
        <w:numPr>
          <w:ilvl w:val="1"/>
          <w:numId w:val="15"/>
        </w:numPr>
        <w:shd w:val="clear" w:color="auto" w:fill="FFFFFF"/>
        <w:spacing w:before="100" w:beforeAutospacing="1" w:after="120" w:line="240" w:lineRule="auto"/>
        <w:contextualSpacing w:val="0"/>
        <w:rPr>
          <w:rFonts w:ascii="Helvetica" w:eastAsia="Times New Roman" w:hAnsi="Helvetica" w:cs="Times New Roman"/>
          <w:color w:val="000000"/>
          <w:szCs w:val="24"/>
        </w:rPr>
      </w:pPr>
      <w:r w:rsidRPr="00055FDE">
        <w:rPr>
          <w:rFonts w:ascii="Helvetica" w:eastAsia="Times New Roman" w:hAnsi="Helvetica" w:cs="Times New Roman"/>
          <w:color w:val="000000"/>
          <w:szCs w:val="24"/>
        </w:rPr>
        <w:t>Reviewing/identifying and addressing, through implementation of the CSI plan, resource inequities, which may include a review of LEA- and school-level budgeting</w:t>
      </w:r>
    </w:p>
    <w:p w14:paraId="7C6CC04A" w14:textId="51E7A7DB" w:rsidR="000607F3" w:rsidRPr="00055FDE" w:rsidRDefault="000607F3" w:rsidP="00413BBC">
      <w:pPr>
        <w:pStyle w:val="ListParagraph"/>
        <w:numPr>
          <w:ilvl w:val="0"/>
          <w:numId w:val="30"/>
        </w:numPr>
        <w:spacing w:after="100" w:line="240" w:lineRule="auto"/>
      </w:pPr>
      <w:r w:rsidRPr="00055FDE">
        <w:t>Evidence indicates CSI expenditures were reasonable, necessary, and allocable</w:t>
      </w:r>
      <w:r w:rsidR="00CD1F4A">
        <w:t>.</w:t>
      </w:r>
      <w:r w:rsidR="006B18AE">
        <w:br/>
      </w:r>
    </w:p>
    <w:p w14:paraId="7319E206" w14:textId="4AE1D7F5" w:rsidR="000607F3" w:rsidRPr="00055FDE" w:rsidRDefault="000607F3" w:rsidP="00413BBC">
      <w:pPr>
        <w:pStyle w:val="ListParagraph"/>
        <w:numPr>
          <w:ilvl w:val="0"/>
          <w:numId w:val="31"/>
        </w:numPr>
        <w:spacing w:after="100" w:line="240" w:lineRule="auto"/>
      </w:pPr>
      <w:r w:rsidRPr="00055FDE">
        <w:lastRenderedPageBreak/>
        <w:t>CSI expenditures are included in the school improvement plan</w:t>
      </w:r>
      <w:r w:rsidR="00FE375E" w:rsidRPr="00055FDE">
        <w:t xml:space="preserve"> for CSI located in the </w:t>
      </w:r>
      <w:r w:rsidRPr="00055FDE">
        <w:t>SPSA</w:t>
      </w:r>
      <w:r w:rsidR="00FE375E" w:rsidRPr="00055FDE">
        <w:t xml:space="preserve"> or </w:t>
      </w:r>
      <w:r w:rsidR="001C0315" w:rsidRPr="00055FDE">
        <w:t>LCAP</w:t>
      </w:r>
      <w:r w:rsidR="00CD1F4A">
        <w:t>.</w:t>
      </w:r>
      <w:r w:rsidR="00413BBC">
        <w:br/>
      </w:r>
    </w:p>
    <w:p w14:paraId="4300E5DC" w14:textId="5526AED7" w:rsidR="000607F3" w:rsidRPr="00055FDE" w:rsidRDefault="000607F3" w:rsidP="00413BBC">
      <w:pPr>
        <w:pStyle w:val="ListParagraph"/>
        <w:numPr>
          <w:ilvl w:val="0"/>
          <w:numId w:val="31"/>
        </w:numPr>
        <w:spacing w:after="100" w:line="240" w:lineRule="auto"/>
      </w:pPr>
      <w:r w:rsidRPr="00055FDE">
        <w:t xml:space="preserve">CSI funds </w:t>
      </w:r>
      <w:r w:rsidR="001C0315" w:rsidRPr="00055FDE">
        <w:t>were not</w:t>
      </w:r>
      <w:r w:rsidRPr="00055FDE">
        <w:t xml:space="preserve"> expended to hire permanent staff</w:t>
      </w:r>
      <w:r w:rsidR="00CD1F4A">
        <w:t>.</w:t>
      </w:r>
      <w:r w:rsidR="00413BBC">
        <w:br/>
      </w:r>
    </w:p>
    <w:p w14:paraId="147EEF22" w14:textId="03F60070" w:rsidR="000607F3" w:rsidRPr="00055FDE" w:rsidRDefault="000607F3" w:rsidP="00413BBC">
      <w:pPr>
        <w:pStyle w:val="ListParagraph"/>
        <w:numPr>
          <w:ilvl w:val="0"/>
          <w:numId w:val="31"/>
        </w:numPr>
        <w:spacing w:after="100" w:line="240" w:lineRule="auto"/>
      </w:pPr>
      <w:r w:rsidRPr="00055FDE">
        <w:t xml:space="preserve">CSI funds </w:t>
      </w:r>
      <w:r w:rsidR="001C0315" w:rsidRPr="00055FDE">
        <w:t>were</w:t>
      </w:r>
      <w:r w:rsidRPr="00055FDE">
        <w:t xml:space="preserve"> expended as reported in</w:t>
      </w:r>
      <w:r w:rsidR="00350E09" w:rsidRPr="00055FDE">
        <w:t xml:space="preserve"> </w:t>
      </w:r>
      <w:proofErr w:type="gramStart"/>
      <w:r w:rsidR="00350E09" w:rsidRPr="00055FDE">
        <w:t>the</w:t>
      </w:r>
      <w:r w:rsidRPr="00055FDE">
        <w:t xml:space="preserve"> GMART</w:t>
      </w:r>
      <w:proofErr w:type="gramEnd"/>
      <w:r w:rsidR="00CD1F4A">
        <w:t>.</w:t>
      </w:r>
    </w:p>
    <w:p w14:paraId="64A8A665" w14:textId="77777777" w:rsidR="006F415C" w:rsidRPr="00055FDE" w:rsidRDefault="006F415C" w:rsidP="00AE2BD0">
      <w:pPr>
        <w:pStyle w:val="Heading2"/>
      </w:pPr>
      <w:r w:rsidRPr="00055FDE">
        <w:t>SSI 04: Supplement Not Supplant with School Improvement Funds</w:t>
      </w:r>
    </w:p>
    <w:p w14:paraId="35044FA0" w14:textId="77777777" w:rsidR="006F415C" w:rsidRPr="00055FDE" w:rsidRDefault="006F415C" w:rsidP="00AE2BD0">
      <w:pPr>
        <w:pStyle w:val="Heading3"/>
      </w:pPr>
      <w:r w:rsidRPr="00055FDE">
        <w:t>Required Evidence</w:t>
      </w:r>
    </w:p>
    <w:p w14:paraId="016F8C4A" w14:textId="0F7B7E90" w:rsidR="00F632D8" w:rsidRPr="00055FDE" w:rsidRDefault="00F632D8" w:rsidP="00413BBC">
      <w:pPr>
        <w:pStyle w:val="ListParagraph"/>
        <w:numPr>
          <w:ilvl w:val="0"/>
          <w:numId w:val="31"/>
        </w:numPr>
      </w:pPr>
      <w:r w:rsidRPr="00055FDE">
        <w:t>Narrative and/or spreadsheet explaining the LEA’s methodology for allocating state and local funds</w:t>
      </w:r>
    </w:p>
    <w:p w14:paraId="2F659A39" w14:textId="77777777" w:rsidR="006F415C" w:rsidRPr="00055FDE" w:rsidRDefault="006F415C" w:rsidP="00AE2BD0">
      <w:pPr>
        <w:pStyle w:val="Heading3"/>
      </w:pPr>
      <w:r w:rsidRPr="00055FDE">
        <w:t>Evidence Review</w:t>
      </w:r>
    </w:p>
    <w:p w14:paraId="67DA3E0B" w14:textId="0FB324CB" w:rsidR="00F632D8" w:rsidRPr="00055FDE" w:rsidRDefault="00F632D8" w:rsidP="00413BBC">
      <w:pPr>
        <w:pStyle w:val="ListParagraph"/>
        <w:numPr>
          <w:ilvl w:val="0"/>
          <w:numId w:val="31"/>
        </w:numPr>
      </w:pPr>
      <w:r w:rsidRPr="00055FDE">
        <w:t xml:space="preserve">Methodology indicates state and local funds are allocated to schools to ensure each school receives </w:t>
      </w:r>
      <w:proofErr w:type="gramStart"/>
      <w:r w:rsidRPr="00055FDE">
        <w:t>all of</w:t>
      </w:r>
      <w:proofErr w:type="gramEnd"/>
      <w:r w:rsidRPr="00055FDE">
        <w:t xml:space="preserve"> the state and local funds it would otherwise receive if it were not a CSI school</w:t>
      </w:r>
      <w:r w:rsidR="00CD1F4A">
        <w:t>.</w:t>
      </w:r>
    </w:p>
    <w:p w14:paraId="0663D6BD" w14:textId="77777777" w:rsidR="006F415C" w:rsidRPr="00055FDE" w:rsidRDefault="006F415C" w:rsidP="001C121B">
      <w:pPr>
        <w:pStyle w:val="Heading2"/>
        <w:spacing w:before="360"/>
      </w:pPr>
      <w:r w:rsidRPr="00055FDE">
        <w:t>SSI 05: Local Educational Agency Administrative Charges; Time and Effort</w:t>
      </w:r>
    </w:p>
    <w:p w14:paraId="3F31C82F" w14:textId="77777777" w:rsidR="006F415C" w:rsidRPr="00055FDE" w:rsidRDefault="006F415C" w:rsidP="00AE2BD0">
      <w:pPr>
        <w:pStyle w:val="Heading3"/>
      </w:pPr>
      <w:r w:rsidRPr="00055FDE">
        <w:t>Required Evidence</w:t>
      </w:r>
    </w:p>
    <w:p w14:paraId="73D97D66" w14:textId="0435532F" w:rsidR="00384C22" w:rsidRPr="00055FDE" w:rsidRDefault="00384C22" w:rsidP="00413BBC">
      <w:pPr>
        <w:pStyle w:val="ListParagraph"/>
        <w:numPr>
          <w:ilvl w:val="0"/>
          <w:numId w:val="31"/>
        </w:numPr>
        <w:spacing w:after="120" w:line="240" w:lineRule="auto"/>
      </w:pPr>
      <w:r w:rsidRPr="00055FDE">
        <w:t xml:space="preserve">Individual duty statements for employees funded </w:t>
      </w:r>
      <w:proofErr w:type="gramStart"/>
      <w:r w:rsidRPr="00055FDE">
        <w:t>in whole</w:t>
      </w:r>
      <w:proofErr w:type="gramEnd"/>
      <w:r w:rsidRPr="00055FDE">
        <w:t xml:space="preserve"> or in part with CSI funds at the LEA level and at each reviewed school</w:t>
      </w:r>
      <w:r w:rsidR="00E756A1" w:rsidRPr="00055FDE">
        <w:t xml:space="preserve"> that was identified for CSI</w:t>
      </w:r>
      <w:r w:rsidR="00413BBC">
        <w:br/>
      </w:r>
    </w:p>
    <w:p w14:paraId="79ACB972" w14:textId="0CC4F3CA" w:rsidR="00384C22" w:rsidRPr="00055FDE" w:rsidRDefault="00384C22" w:rsidP="00413BBC">
      <w:pPr>
        <w:pStyle w:val="ListParagraph"/>
        <w:numPr>
          <w:ilvl w:val="0"/>
          <w:numId w:val="31"/>
        </w:numPr>
        <w:spacing w:after="120" w:line="240" w:lineRule="auto"/>
      </w:pPr>
      <w:r w:rsidRPr="00055FDE">
        <w:t>Position control report of employees funded in whole or in part with CSI funds at the LEA level and at each reviewed school</w:t>
      </w:r>
      <w:r w:rsidR="00E756A1" w:rsidRPr="00055FDE">
        <w:t xml:space="preserve"> that was identified for CSI</w:t>
      </w:r>
      <w:r w:rsidR="00413BBC">
        <w:br/>
      </w:r>
    </w:p>
    <w:p w14:paraId="7253534E" w14:textId="7AC956D1" w:rsidR="00384C22" w:rsidRPr="00055FDE" w:rsidRDefault="00384C22" w:rsidP="00413BBC">
      <w:pPr>
        <w:pStyle w:val="ListParagraph"/>
        <w:numPr>
          <w:ilvl w:val="0"/>
          <w:numId w:val="31"/>
        </w:numPr>
        <w:spacing w:after="120" w:line="240" w:lineRule="auto"/>
      </w:pPr>
      <w:r w:rsidRPr="00055FDE">
        <w:t>Written policy/procedure for documenting employee time and effort</w:t>
      </w:r>
      <w:r w:rsidR="00413BBC">
        <w:br/>
      </w:r>
    </w:p>
    <w:p w14:paraId="01AFD226" w14:textId="1614B6DB" w:rsidR="00384C22" w:rsidRPr="00055FDE" w:rsidRDefault="00384C22" w:rsidP="00413BBC">
      <w:pPr>
        <w:pStyle w:val="ListParagraph"/>
        <w:numPr>
          <w:ilvl w:val="0"/>
          <w:numId w:val="31"/>
        </w:numPr>
        <w:spacing w:after="120" w:line="240" w:lineRule="auto"/>
      </w:pPr>
      <w:r w:rsidRPr="00055FDE">
        <w:t>Time and effort records for employees funded in whole or in part with CSI funds at the LEA level and at each reviewed school</w:t>
      </w:r>
      <w:r w:rsidR="00E756A1" w:rsidRPr="00055FDE">
        <w:t xml:space="preserve"> that was identified for CSI</w:t>
      </w:r>
    </w:p>
    <w:p w14:paraId="511DA431" w14:textId="77777777" w:rsidR="00384C22" w:rsidRPr="00055FDE" w:rsidRDefault="00384C22" w:rsidP="00AE2BD0">
      <w:pPr>
        <w:pStyle w:val="Heading3"/>
      </w:pPr>
      <w:r w:rsidRPr="00055FDE">
        <w:t>Evidence Review</w:t>
      </w:r>
    </w:p>
    <w:p w14:paraId="7930C1F8" w14:textId="5FEB232D" w:rsidR="00384C22" w:rsidRPr="00055FDE" w:rsidRDefault="00384C22" w:rsidP="00413BBC">
      <w:pPr>
        <w:pStyle w:val="ListParagraph"/>
        <w:numPr>
          <w:ilvl w:val="0"/>
          <w:numId w:val="40"/>
        </w:numPr>
        <w:spacing w:after="120" w:line="240" w:lineRule="auto"/>
      </w:pPr>
      <w:r w:rsidRPr="00055FDE">
        <w:t xml:space="preserve">Employee duty statements detail the specific </w:t>
      </w:r>
      <w:proofErr w:type="gramStart"/>
      <w:r w:rsidRPr="00055FDE">
        <w:t>employee’s</w:t>
      </w:r>
      <w:proofErr w:type="gramEnd"/>
      <w:r w:rsidRPr="00055FDE">
        <w:t xml:space="preserve"> responsibilities and work activities and identify which of these are funded with CSI funds</w:t>
      </w:r>
      <w:r w:rsidR="00CD1F4A">
        <w:t>.</w:t>
      </w:r>
      <w:r w:rsidR="00413BBC">
        <w:br/>
      </w:r>
    </w:p>
    <w:p w14:paraId="5E8E3397" w14:textId="4AB7CCF4" w:rsidR="00384C22" w:rsidRPr="00055FDE" w:rsidRDefault="00384C22" w:rsidP="00413BBC">
      <w:pPr>
        <w:pStyle w:val="ListParagraph"/>
        <w:numPr>
          <w:ilvl w:val="0"/>
          <w:numId w:val="40"/>
        </w:numPr>
        <w:spacing w:after="120" w:line="240" w:lineRule="auto"/>
      </w:pPr>
      <w:r>
        <w:t>Time and effort policy/procedure includes the LEA’s specific processes for the completion, review, approval,</w:t>
      </w:r>
      <w:r w:rsidR="0DEBE6BB">
        <w:t xml:space="preserve"> </w:t>
      </w:r>
      <w:r w:rsidR="0DEBE6BB" w:rsidRPr="009C5949">
        <w:t>training,</w:t>
      </w:r>
      <w:r>
        <w:t xml:space="preserve"> and reconciliation of time and effort documents that </w:t>
      </w:r>
      <w:r w:rsidRPr="00413BBC">
        <w:rPr>
          <w:rFonts w:cs="Arial"/>
          <w:color w:val="000000" w:themeColor="text1"/>
          <w:lang w:val="en"/>
        </w:rPr>
        <w:t>provides sufficient detail to permit an understanding of how the system will operate from the point of time worked to the point the time is recorded in the accounting records and charged to the CSI program</w:t>
      </w:r>
      <w:r w:rsidR="00CD1F4A" w:rsidRPr="00413BBC">
        <w:rPr>
          <w:rFonts w:cs="Arial"/>
          <w:color w:val="000000" w:themeColor="text1"/>
          <w:lang w:val="en"/>
        </w:rPr>
        <w:t>.</w:t>
      </w:r>
      <w:r w:rsidR="00413BBC">
        <w:rPr>
          <w:rFonts w:cs="Arial"/>
          <w:color w:val="000000" w:themeColor="text1"/>
          <w:lang w:val="en"/>
        </w:rPr>
        <w:br/>
      </w:r>
    </w:p>
    <w:p w14:paraId="105E024C" w14:textId="083E7A6C" w:rsidR="00384C22" w:rsidRPr="00055FDE" w:rsidRDefault="00384C22" w:rsidP="00413BBC">
      <w:pPr>
        <w:pStyle w:val="ListParagraph"/>
        <w:numPr>
          <w:ilvl w:val="0"/>
          <w:numId w:val="40"/>
        </w:numPr>
        <w:spacing w:after="120" w:line="240" w:lineRule="auto"/>
      </w:pPr>
      <w:r w:rsidRPr="00055FDE">
        <w:t>Time and effort documents are aligned with the LEA’s written policy/procedures</w:t>
      </w:r>
      <w:r w:rsidR="00CD1F4A">
        <w:t>.</w:t>
      </w:r>
      <w:r w:rsidR="00413BBC">
        <w:br/>
      </w:r>
    </w:p>
    <w:p w14:paraId="018ADA4E" w14:textId="79BB5409" w:rsidR="00384C22" w:rsidRPr="00055FDE" w:rsidRDefault="00384C22" w:rsidP="00413BBC">
      <w:pPr>
        <w:pStyle w:val="ListParagraph"/>
        <w:numPr>
          <w:ilvl w:val="0"/>
          <w:numId w:val="40"/>
        </w:numPr>
        <w:spacing w:after="120" w:line="240" w:lineRule="auto"/>
      </w:pPr>
      <w:r w:rsidRPr="00055FDE">
        <w:lastRenderedPageBreak/>
        <w:t xml:space="preserve">Time and effort documents accurately represent </w:t>
      </w:r>
      <w:proofErr w:type="gramStart"/>
      <w:r w:rsidRPr="00055FDE">
        <w:t>all of</w:t>
      </w:r>
      <w:proofErr w:type="gramEnd"/>
      <w:r w:rsidRPr="00055FDE">
        <w:t xml:space="preserve"> the </w:t>
      </w:r>
      <w:proofErr w:type="gramStart"/>
      <w:r w:rsidRPr="00055FDE">
        <w:t>employee’s</w:t>
      </w:r>
      <w:proofErr w:type="gramEnd"/>
      <w:r w:rsidRPr="00055FDE">
        <w:t xml:space="preserve"> activities and all funding sources</w:t>
      </w:r>
      <w:r w:rsidR="00CD1F4A">
        <w:t>.</w:t>
      </w:r>
      <w:r w:rsidR="00413BBC">
        <w:br/>
      </w:r>
    </w:p>
    <w:p w14:paraId="5D9FA950" w14:textId="122A8591" w:rsidR="006F415C" w:rsidRPr="00055FDE" w:rsidRDefault="00384C22" w:rsidP="00134F68">
      <w:pPr>
        <w:pStyle w:val="ListParagraph"/>
        <w:numPr>
          <w:ilvl w:val="0"/>
          <w:numId w:val="40"/>
        </w:numPr>
        <w:spacing w:after="120" w:line="240" w:lineRule="auto"/>
      </w:pPr>
      <w:r w:rsidRPr="00055FDE">
        <w:t xml:space="preserve">Time and effort documents reflect </w:t>
      </w:r>
      <w:r w:rsidR="00E05844" w:rsidRPr="00055FDE">
        <w:t>an</w:t>
      </w:r>
      <w:r w:rsidRPr="00055FDE">
        <w:t xml:space="preserve"> after the fact reporting of the </w:t>
      </w:r>
      <w:proofErr w:type="gramStart"/>
      <w:r w:rsidRPr="00055FDE">
        <w:t>employee’s</w:t>
      </w:r>
      <w:proofErr w:type="gramEnd"/>
      <w:r w:rsidRPr="00055FDE">
        <w:t xml:space="preserve"> activities and are not based solely on budgeted percentages</w:t>
      </w:r>
      <w:r w:rsidR="00CD1F4A">
        <w:t>.</w:t>
      </w:r>
    </w:p>
    <w:p w14:paraId="716ED5B3" w14:textId="77777777" w:rsidR="006F415C" w:rsidRPr="00055FDE" w:rsidRDefault="006F415C" w:rsidP="00AE2BD0">
      <w:pPr>
        <w:pStyle w:val="Heading2"/>
      </w:pPr>
      <w:r w:rsidRPr="00055FDE">
        <w:t>SSI 06: Local Educational Agency Equipment Inventory</w:t>
      </w:r>
    </w:p>
    <w:p w14:paraId="4409156F" w14:textId="77777777" w:rsidR="006F415C" w:rsidRPr="00055FDE" w:rsidRDefault="006F415C" w:rsidP="00AE2BD0">
      <w:pPr>
        <w:pStyle w:val="Heading3"/>
      </w:pPr>
      <w:r w:rsidRPr="00055FDE">
        <w:t>Required Evidence</w:t>
      </w:r>
    </w:p>
    <w:p w14:paraId="2B882243" w14:textId="4E191938" w:rsidR="003F4C35" w:rsidRPr="00055FDE" w:rsidRDefault="00360240" w:rsidP="00413BBC">
      <w:pPr>
        <w:pStyle w:val="ListParagraph"/>
        <w:numPr>
          <w:ilvl w:val="0"/>
          <w:numId w:val="42"/>
        </w:numPr>
        <w:spacing w:after="120" w:line="240" w:lineRule="auto"/>
      </w:pPr>
      <w:r>
        <w:t>Title I CSI Capital Outlay Expenditures Request Form which indicates a</w:t>
      </w:r>
      <w:r w:rsidR="003F4C35">
        <w:t xml:space="preserve">pproval </w:t>
      </w:r>
      <w:r w:rsidR="003D3333">
        <w:t xml:space="preserve">of </w:t>
      </w:r>
      <w:r w:rsidR="00E756A1">
        <w:t>C</w:t>
      </w:r>
      <w:r w:rsidR="003F4C35">
        <w:t>apital</w:t>
      </w:r>
      <w:r w:rsidR="00E756A1">
        <w:t xml:space="preserve"> Outlay</w:t>
      </w:r>
      <w:r w:rsidR="003F4C35">
        <w:t xml:space="preserve"> expenditures </w:t>
      </w:r>
      <w:r w:rsidR="003F4C35" w:rsidRPr="009C5949">
        <w:t>of $</w:t>
      </w:r>
      <w:r w:rsidR="44DDBEF6" w:rsidRPr="009C5949">
        <w:t>10</w:t>
      </w:r>
      <w:r w:rsidR="00854D4F" w:rsidRPr="009C5949">
        <w:t>,</w:t>
      </w:r>
      <w:r w:rsidR="003F4C35" w:rsidRPr="009C5949">
        <w:t>000</w:t>
      </w:r>
      <w:r w:rsidR="003F4C35">
        <w:t xml:space="preserve"> or more</w:t>
      </w:r>
      <w:r w:rsidR="00413BBC">
        <w:br/>
      </w:r>
    </w:p>
    <w:p w14:paraId="20971D23" w14:textId="1CE751B8" w:rsidR="003F4C35" w:rsidRPr="00413BBC" w:rsidRDefault="00965B4C" w:rsidP="00413BBC">
      <w:pPr>
        <w:pStyle w:val="ListParagraph"/>
        <w:numPr>
          <w:ilvl w:val="0"/>
          <w:numId w:val="42"/>
        </w:numPr>
        <w:spacing w:after="120" w:line="240" w:lineRule="auto"/>
        <w:rPr>
          <w:b/>
        </w:rPr>
      </w:pPr>
      <w:r w:rsidRPr="00055FDE">
        <w:t>Historical i</w:t>
      </w:r>
      <w:r w:rsidR="003F4C35" w:rsidRPr="00055FDE">
        <w:t>nventory of equipment purchased for $500 or more, including purchases made in previous years</w:t>
      </w:r>
    </w:p>
    <w:p w14:paraId="6045956A" w14:textId="77777777" w:rsidR="003F4C35" w:rsidRPr="00055FDE" w:rsidRDefault="003F4C35" w:rsidP="00AE2BD0">
      <w:pPr>
        <w:pStyle w:val="Heading3"/>
      </w:pPr>
      <w:r w:rsidRPr="00055FDE">
        <w:t>Evidence Review</w:t>
      </w:r>
    </w:p>
    <w:p w14:paraId="6881EB35" w14:textId="627E04CF" w:rsidR="003F4C35" w:rsidRPr="00055FDE" w:rsidRDefault="003F4C35" w:rsidP="00413BBC">
      <w:pPr>
        <w:pStyle w:val="ListParagraph"/>
        <w:numPr>
          <w:ilvl w:val="0"/>
          <w:numId w:val="43"/>
        </w:numPr>
        <w:spacing w:after="120" w:line="240" w:lineRule="auto"/>
      </w:pPr>
      <w:r>
        <w:t>The LEA has received prior written approval from</w:t>
      </w:r>
      <w:r w:rsidR="00E756A1">
        <w:t xml:space="preserve"> the</w:t>
      </w:r>
      <w:r>
        <w:t xml:space="preserve"> </w:t>
      </w:r>
      <w:r w:rsidR="00E756A1">
        <w:t xml:space="preserve">California Department of Education </w:t>
      </w:r>
      <w:r>
        <w:t xml:space="preserve">for </w:t>
      </w:r>
      <w:r w:rsidR="00E756A1">
        <w:t>C</w:t>
      </w:r>
      <w:r>
        <w:t>apital</w:t>
      </w:r>
      <w:r w:rsidR="00E756A1">
        <w:t xml:space="preserve"> Outlay</w:t>
      </w:r>
      <w:r>
        <w:t xml:space="preserve"> expenditures </w:t>
      </w:r>
      <w:r w:rsidRPr="009C5949">
        <w:t>of $</w:t>
      </w:r>
      <w:r w:rsidR="7408FD7F" w:rsidRPr="009C5949">
        <w:t>10</w:t>
      </w:r>
      <w:r w:rsidR="00854D4F" w:rsidRPr="009C5949">
        <w:t>,</w:t>
      </w:r>
      <w:r w:rsidRPr="009C5949">
        <w:t>000</w:t>
      </w:r>
      <w:r>
        <w:t xml:space="preserve"> or more</w:t>
      </w:r>
      <w:r w:rsidR="00CD1F4A">
        <w:t>.</w:t>
      </w:r>
      <w:r w:rsidR="00413BBC">
        <w:br/>
      </w:r>
    </w:p>
    <w:p w14:paraId="577F9286" w14:textId="178B70B6" w:rsidR="003F4C35" w:rsidRPr="00055FDE" w:rsidRDefault="003F4C35" w:rsidP="00413BBC">
      <w:pPr>
        <w:pStyle w:val="ListParagraph"/>
        <w:numPr>
          <w:ilvl w:val="0"/>
          <w:numId w:val="43"/>
        </w:numPr>
        <w:spacing w:after="120" w:line="240" w:lineRule="auto"/>
      </w:pPr>
      <w:r w:rsidRPr="00055FDE">
        <w:t>Inventory of equipment includes all required elements (a) through (</w:t>
      </w:r>
      <w:r w:rsidR="003F74D1" w:rsidRPr="00055FDE">
        <w:t>m</w:t>
      </w:r>
      <w:r w:rsidRPr="00055FDE">
        <w:t xml:space="preserve">) under </w:t>
      </w:r>
      <w:r w:rsidR="00E05844" w:rsidRPr="00055FDE">
        <w:t>SSI 6.0</w:t>
      </w:r>
      <w:r w:rsidR="00CD1F4A">
        <w:t>.</w:t>
      </w:r>
      <w:r w:rsidR="00413BBC">
        <w:br/>
      </w:r>
    </w:p>
    <w:p w14:paraId="54250BD9" w14:textId="3D7E8C29" w:rsidR="003F4C35" w:rsidRPr="00055FDE" w:rsidRDefault="003F4C35" w:rsidP="00413BBC">
      <w:pPr>
        <w:pStyle w:val="ListParagraph"/>
        <w:numPr>
          <w:ilvl w:val="0"/>
          <w:numId w:val="43"/>
        </w:numPr>
        <w:spacing w:after="120" w:line="240" w:lineRule="auto"/>
      </w:pPr>
      <w:r w:rsidRPr="00055FDE">
        <w:t>A physical check has been conducted for each item on the inventory list in the previous two years.</w:t>
      </w:r>
    </w:p>
    <w:p w14:paraId="2C4476A0" w14:textId="77777777" w:rsidR="00247EC8" w:rsidRPr="00055FDE" w:rsidRDefault="00247EC8" w:rsidP="00CD1F4A">
      <w:pPr>
        <w:pStyle w:val="Heading2"/>
        <w:spacing w:before="600"/>
      </w:pPr>
      <w:r w:rsidRPr="00055FDE">
        <w:t>IMPORTANT REMINDERS</w:t>
      </w:r>
    </w:p>
    <w:p w14:paraId="59879617" w14:textId="09024C8F" w:rsidR="00247EC8" w:rsidRPr="00055FDE" w:rsidRDefault="00621814" w:rsidP="00413BBC">
      <w:pPr>
        <w:pStyle w:val="ListParagraph"/>
        <w:numPr>
          <w:ilvl w:val="0"/>
          <w:numId w:val="44"/>
        </w:numPr>
        <w:spacing w:after="120" w:line="240" w:lineRule="auto"/>
      </w:pPr>
      <w:r w:rsidRPr="00055FDE">
        <w:t xml:space="preserve">Evidence will be reviewed for the </w:t>
      </w:r>
      <w:r w:rsidR="00E756A1" w:rsidRPr="009C5949">
        <w:t>20</w:t>
      </w:r>
      <w:r w:rsidRPr="009C5949">
        <w:t>2</w:t>
      </w:r>
      <w:r w:rsidR="00D257FD" w:rsidRPr="009C5949">
        <w:t>4</w:t>
      </w:r>
      <w:r w:rsidR="00960F10" w:rsidRPr="009C5949">
        <w:t>–</w:t>
      </w:r>
      <w:r w:rsidRPr="009C5949">
        <w:t>2</w:t>
      </w:r>
      <w:r w:rsidR="00D257FD" w:rsidRPr="009C5949">
        <w:t>5</w:t>
      </w:r>
      <w:r w:rsidRPr="009C5949">
        <w:t xml:space="preserve"> school</w:t>
      </w:r>
      <w:r w:rsidRPr="00055FDE">
        <w:t xml:space="preserve"> year.</w:t>
      </w:r>
      <w:r w:rsidR="00413BBC">
        <w:br/>
      </w:r>
    </w:p>
    <w:p w14:paraId="4195D283" w14:textId="383FB389" w:rsidR="00621814" w:rsidRDefault="00311B13" w:rsidP="00413BBC">
      <w:pPr>
        <w:pStyle w:val="ListParagraph"/>
        <w:numPr>
          <w:ilvl w:val="0"/>
          <w:numId w:val="44"/>
        </w:numPr>
        <w:spacing w:after="120" w:line="240" w:lineRule="auto"/>
      </w:pPr>
      <w:r w:rsidRPr="00055FDE">
        <w:t>If an item is not applicable (i.e. the LEA has not purchased equipment with CSI funds)</w:t>
      </w:r>
      <w:r w:rsidR="00086FB8" w:rsidRPr="00055FDE">
        <w:t>,</w:t>
      </w:r>
      <w:r w:rsidRPr="00055FDE">
        <w:t xml:space="preserve"> please indicate the reason in a comment in CMT.</w:t>
      </w:r>
      <w:r w:rsidR="00413BBC">
        <w:br/>
      </w:r>
    </w:p>
    <w:p w14:paraId="35ACBA1F" w14:textId="7ED76156" w:rsidR="00CD1F4A" w:rsidRPr="009C5949" w:rsidRDefault="00CD1F4A" w:rsidP="00413BBC">
      <w:pPr>
        <w:pStyle w:val="ListParagraph"/>
        <w:numPr>
          <w:ilvl w:val="0"/>
          <w:numId w:val="44"/>
        </w:numPr>
        <w:spacing w:after="120" w:line="240" w:lineRule="auto"/>
      </w:pPr>
      <w:r w:rsidRPr="00413BBC">
        <w:rPr>
          <w:rFonts w:eastAsia="Arial" w:cs="Arial"/>
          <w:color w:val="000000" w:themeColor="text1"/>
          <w:szCs w:val="24"/>
        </w:rPr>
        <w:t xml:space="preserve">Redact </w:t>
      </w:r>
      <w:proofErr w:type="gramStart"/>
      <w:r w:rsidRPr="00413BBC">
        <w:rPr>
          <w:rFonts w:eastAsia="Arial" w:cs="Arial"/>
          <w:color w:val="000000" w:themeColor="text1"/>
          <w:szCs w:val="24"/>
        </w:rPr>
        <w:t>student</w:t>
      </w:r>
      <w:proofErr w:type="gramEnd"/>
      <w:r w:rsidRPr="00413BBC">
        <w:rPr>
          <w:rFonts w:eastAsia="Arial" w:cs="Arial"/>
          <w:color w:val="000000" w:themeColor="text1"/>
          <w:szCs w:val="24"/>
        </w:rPr>
        <w:t xml:space="preserve"> last names and other personal information such as email addresses and phone numbers from all documents.</w:t>
      </w:r>
      <w:r w:rsidR="00413BBC">
        <w:rPr>
          <w:rFonts w:eastAsia="Arial" w:cs="Arial"/>
          <w:color w:val="000000" w:themeColor="text1"/>
          <w:szCs w:val="24"/>
        </w:rPr>
        <w:br/>
      </w:r>
    </w:p>
    <w:p w14:paraId="2BB9C37B" w14:textId="77777777" w:rsidR="00311B13" w:rsidRPr="00055FDE" w:rsidRDefault="00311B13" w:rsidP="00413BBC">
      <w:pPr>
        <w:pStyle w:val="ListParagraph"/>
        <w:numPr>
          <w:ilvl w:val="0"/>
          <w:numId w:val="44"/>
        </w:numPr>
        <w:spacing w:after="120" w:line="240" w:lineRule="auto"/>
      </w:pPr>
      <w:r>
        <w:t>Contact your reviewer with any questions.</w:t>
      </w:r>
    </w:p>
    <w:p w14:paraId="151B18AB" w14:textId="12E70A37" w:rsidR="7B20C3F1" w:rsidRDefault="7B20C3F1" w:rsidP="7B20C3F1">
      <w:pPr>
        <w:pStyle w:val="ListParagraph"/>
        <w:spacing w:after="120" w:line="240" w:lineRule="auto"/>
      </w:pPr>
    </w:p>
    <w:sectPr w:rsidR="7B20C3F1" w:rsidSect="002C46DC">
      <w:footerReference w:type="default" r:id="rId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0F313" w14:textId="77777777" w:rsidR="006C5E60" w:rsidRDefault="006C5E60" w:rsidP="00A4737B">
      <w:pPr>
        <w:spacing w:after="0" w:line="240" w:lineRule="auto"/>
      </w:pPr>
      <w:r>
        <w:separator/>
      </w:r>
    </w:p>
  </w:endnote>
  <w:endnote w:type="continuationSeparator" w:id="0">
    <w:p w14:paraId="254BC4DF" w14:textId="77777777" w:rsidR="006C5E60" w:rsidRDefault="006C5E60" w:rsidP="00A4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1040330"/>
      <w:docPartObj>
        <w:docPartGallery w:val="Page Numbers (Bottom of Page)"/>
        <w:docPartUnique/>
      </w:docPartObj>
    </w:sdtPr>
    <w:sdtEndPr>
      <w:rPr>
        <w:noProof/>
      </w:rPr>
    </w:sdtEndPr>
    <w:sdtContent>
      <w:p w14:paraId="7314A3B1" w14:textId="56DFA8AF" w:rsidR="00A4737B" w:rsidRDefault="00A4737B" w:rsidP="00476D84">
        <w:pPr>
          <w:pStyle w:val="Footer"/>
          <w:jc w:val="center"/>
        </w:pPr>
        <w:r>
          <w:fldChar w:fldCharType="begin"/>
        </w:r>
        <w:r>
          <w:instrText xml:space="preserve"> PAGE   \* MERGEFORMAT </w:instrText>
        </w:r>
        <w:r>
          <w:fldChar w:fldCharType="separate"/>
        </w:r>
        <w:r w:rsidR="00CE64BF">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3B968" w14:textId="77777777" w:rsidR="006C5E60" w:rsidRDefault="006C5E60" w:rsidP="00A4737B">
      <w:pPr>
        <w:spacing w:after="0" w:line="240" w:lineRule="auto"/>
      </w:pPr>
      <w:r>
        <w:separator/>
      </w:r>
    </w:p>
  </w:footnote>
  <w:footnote w:type="continuationSeparator" w:id="0">
    <w:p w14:paraId="1769DE39" w14:textId="77777777" w:rsidR="006C5E60" w:rsidRDefault="006C5E60" w:rsidP="00A473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014E3"/>
    <w:multiLevelType w:val="hybridMultilevel"/>
    <w:tmpl w:val="D9A8A3C6"/>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D15"/>
    <w:multiLevelType w:val="hybridMultilevel"/>
    <w:tmpl w:val="FA74FE10"/>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857E3"/>
    <w:multiLevelType w:val="hybridMultilevel"/>
    <w:tmpl w:val="0E2AD604"/>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A2F67"/>
    <w:multiLevelType w:val="hybridMultilevel"/>
    <w:tmpl w:val="8CE0CF76"/>
    <w:lvl w:ilvl="0" w:tplc="FFFFFFFF">
      <w:start w:val="1"/>
      <w:numFmt w:val="bullet"/>
      <w:lvlText w:val=""/>
      <w:lvlJc w:val="left"/>
      <w:pPr>
        <w:ind w:left="810" w:hanging="360"/>
      </w:pPr>
      <w:rPr>
        <w:rFonts w:ascii="Wingdings" w:hAnsi="Wingdings" w:hint="default"/>
        <w:position w:val="-6"/>
        <w:sz w:val="32"/>
        <w:szCs w:val="3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0C056B9"/>
    <w:multiLevelType w:val="hybridMultilevel"/>
    <w:tmpl w:val="EB2C9E6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15A6316"/>
    <w:multiLevelType w:val="hybridMultilevel"/>
    <w:tmpl w:val="09B27464"/>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54138"/>
    <w:multiLevelType w:val="hybridMultilevel"/>
    <w:tmpl w:val="B4AA7F2C"/>
    <w:lvl w:ilvl="0" w:tplc="04090005">
      <w:start w:val="1"/>
      <w:numFmt w:val="bullet"/>
      <w:lvlText w:val=""/>
      <w:lvlJc w:val="left"/>
      <w:pPr>
        <w:ind w:left="720" w:hanging="360"/>
      </w:pPr>
      <w:rPr>
        <w:rFonts w:ascii="Wingdings" w:hAnsi="Wingdings" w:hint="default"/>
        <w:position w:val="-6"/>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753D2"/>
    <w:multiLevelType w:val="hybridMultilevel"/>
    <w:tmpl w:val="F588FF8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684338"/>
    <w:multiLevelType w:val="hybridMultilevel"/>
    <w:tmpl w:val="B628A0D8"/>
    <w:lvl w:ilvl="0" w:tplc="04090001">
      <w:start w:val="1"/>
      <w:numFmt w:val="bullet"/>
      <w:lvlText w:val=""/>
      <w:lvlJc w:val="left"/>
      <w:pPr>
        <w:ind w:left="720" w:hanging="360"/>
      </w:pPr>
      <w:rPr>
        <w:rFonts w:ascii="Symbol" w:hAnsi="Symbol" w:hint="default"/>
        <w:position w:val="-6"/>
        <w:sz w:val="32"/>
        <w:szCs w:val="3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960DCF"/>
    <w:multiLevelType w:val="hybridMultilevel"/>
    <w:tmpl w:val="F48C2B1C"/>
    <w:lvl w:ilvl="0" w:tplc="04090001">
      <w:start w:val="1"/>
      <w:numFmt w:val="bullet"/>
      <w:lvlText w:val=""/>
      <w:lvlJc w:val="left"/>
      <w:pPr>
        <w:ind w:left="720" w:hanging="360"/>
      </w:pPr>
      <w:rPr>
        <w:rFonts w:ascii="Symbol" w:hAnsi="Symbol"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2513E"/>
    <w:multiLevelType w:val="hybridMultilevel"/>
    <w:tmpl w:val="F24CD076"/>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43999"/>
    <w:multiLevelType w:val="hybridMultilevel"/>
    <w:tmpl w:val="A4F020CA"/>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1317D"/>
    <w:multiLevelType w:val="hybridMultilevel"/>
    <w:tmpl w:val="AD96E0BC"/>
    <w:lvl w:ilvl="0" w:tplc="04090001">
      <w:start w:val="1"/>
      <w:numFmt w:val="bullet"/>
      <w:lvlText w:val=""/>
      <w:lvlJc w:val="left"/>
      <w:pPr>
        <w:ind w:left="720" w:hanging="360"/>
      </w:pPr>
      <w:rPr>
        <w:rFonts w:ascii="Symbol" w:hAnsi="Symbol"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52212"/>
    <w:multiLevelType w:val="hybridMultilevel"/>
    <w:tmpl w:val="7F8219C8"/>
    <w:lvl w:ilvl="0" w:tplc="04090001">
      <w:start w:val="1"/>
      <w:numFmt w:val="bullet"/>
      <w:lvlText w:val=""/>
      <w:lvlJc w:val="left"/>
      <w:pPr>
        <w:ind w:left="720" w:hanging="360"/>
      </w:pPr>
      <w:rPr>
        <w:rFonts w:ascii="Symbol" w:hAnsi="Symbol"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12DEB"/>
    <w:multiLevelType w:val="hybridMultilevel"/>
    <w:tmpl w:val="389AC714"/>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D40EB"/>
    <w:multiLevelType w:val="hybridMultilevel"/>
    <w:tmpl w:val="6DF49CE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37114E41"/>
    <w:multiLevelType w:val="hybridMultilevel"/>
    <w:tmpl w:val="0AF26630"/>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FC7BBF"/>
    <w:multiLevelType w:val="hybridMultilevel"/>
    <w:tmpl w:val="5F687B3E"/>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D5C55"/>
    <w:multiLevelType w:val="hybridMultilevel"/>
    <w:tmpl w:val="E8D86AB2"/>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233C4"/>
    <w:multiLevelType w:val="hybridMultilevel"/>
    <w:tmpl w:val="04FA3680"/>
    <w:lvl w:ilvl="0" w:tplc="04090001">
      <w:start w:val="1"/>
      <w:numFmt w:val="bullet"/>
      <w:lvlText w:val=""/>
      <w:lvlJc w:val="left"/>
      <w:pPr>
        <w:ind w:left="720" w:hanging="360"/>
      </w:pPr>
      <w:rPr>
        <w:rFonts w:ascii="Symbol" w:hAnsi="Symbol" w:hint="default"/>
        <w:position w:val="-6"/>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2156C12"/>
    <w:multiLevelType w:val="hybridMultilevel"/>
    <w:tmpl w:val="7B3655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A462AF"/>
    <w:multiLevelType w:val="hybridMultilevel"/>
    <w:tmpl w:val="D17E689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CF586E"/>
    <w:multiLevelType w:val="hybridMultilevel"/>
    <w:tmpl w:val="A41C71D0"/>
    <w:lvl w:ilvl="0" w:tplc="04090001">
      <w:start w:val="1"/>
      <w:numFmt w:val="bullet"/>
      <w:lvlText w:val=""/>
      <w:lvlJc w:val="left"/>
      <w:pPr>
        <w:ind w:left="720" w:hanging="360"/>
      </w:pPr>
      <w:rPr>
        <w:rFonts w:ascii="Symbol" w:hAnsi="Symbol" w:hint="default"/>
        <w:position w:val="-6"/>
        <w:sz w:val="32"/>
        <w:szCs w:val="3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8A5BCF"/>
    <w:multiLevelType w:val="hybridMultilevel"/>
    <w:tmpl w:val="44FE3F3C"/>
    <w:lvl w:ilvl="0" w:tplc="04090001">
      <w:start w:val="1"/>
      <w:numFmt w:val="bullet"/>
      <w:lvlText w:val=""/>
      <w:lvlJc w:val="left"/>
      <w:pPr>
        <w:ind w:left="720" w:hanging="360"/>
      </w:pPr>
      <w:rPr>
        <w:rFonts w:ascii="Symbol" w:hAnsi="Symbol" w:hint="default"/>
        <w:position w:val="-6"/>
        <w:sz w:val="32"/>
        <w:szCs w:val="3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77639FF"/>
    <w:multiLevelType w:val="hybridMultilevel"/>
    <w:tmpl w:val="3336209A"/>
    <w:lvl w:ilvl="0" w:tplc="04090001">
      <w:start w:val="1"/>
      <w:numFmt w:val="bullet"/>
      <w:lvlText w:val=""/>
      <w:lvlJc w:val="left"/>
      <w:pPr>
        <w:ind w:left="1080" w:hanging="360"/>
      </w:pPr>
      <w:rPr>
        <w:rFonts w:ascii="Symbol" w:hAnsi="Symbol" w:hint="default"/>
        <w:position w:val="-6"/>
        <w:sz w:val="32"/>
        <w:szCs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8B55B2"/>
    <w:multiLevelType w:val="hybridMultilevel"/>
    <w:tmpl w:val="BB9248F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4DC53A9D"/>
    <w:multiLevelType w:val="hybridMultilevel"/>
    <w:tmpl w:val="A2C4C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E5C5E"/>
    <w:multiLevelType w:val="hybridMultilevel"/>
    <w:tmpl w:val="0DFCBA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8C1ADE"/>
    <w:multiLevelType w:val="hybridMultilevel"/>
    <w:tmpl w:val="BA503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CE2A25"/>
    <w:multiLevelType w:val="multilevel"/>
    <w:tmpl w:val="1B24A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1003C7"/>
    <w:multiLevelType w:val="hybridMultilevel"/>
    <w:tmpl w:val="2E586BFC"/>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F56D7"/>
    <w:multiLevelType w:val="hybridMultilevel"/>
    <w:tmpl w:val="8BC44BA4"/>
    <w:lvl w:ilvl="0" w:tplc="04090005">
      <w:start w:val="1"/>
      <w:numFmt w:val="bullet"/>
      <w:lvlText w:val=""/>
      <w:lvlJc w:val="left"/>
      <w:pPr>
        <w:ind w:left="720" w:hanging="360"/>
      </w:pPr>
      <w:rPr>
        <w:rFonts w:ascii="Wingdings" w:hAnsi="Wingdings" w:hint="default"/>
        <w:position w:val="-6"/>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E25D8D"/>
    <w:multiLevelType w:val="hybridMultilevel"/>
    <w:tmpl w:val="FE62B714"/>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B46C4C"/>
    <w:multiLevelType w:val="hybridMultilevel"/>
    <w:tmpl w:val="EE04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713881"/>
    <w:multiLevelType w:val="hybridMultilevel"/>
    <w:tmpl w:val="B2ACFD0E"/>
    <w:lvl w:ilvl="0" w:tplc="04090003">
      <w:start w:val="1"/>
      <w:numFmt w:val="bullet"/>
      <w:lvlText w:val="o"/>
      <w:lvlJc w:val="left"/>
      <w:pPr>
        <w:ind w:left="720" w:hanging="360"/>
      </w:pPr>
      <w:rPr>
        <w:rFonts w:ascii="Courier New" w:hAnsi="Courier New" w:cs="Courier New"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7F42B6"/>
    <w:multiLevelType w:val="hybridMultilevel"/>
    <w:tmpl w:val="78B2CE32"/>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7D21E31"/>
    <w:multiLevelType w:val="hybridMultilevel"/>
    <w:tmpl w:val="C26A06FA"/>
    <w:lvl w:ilvl="0" w:tplc="04090001">
      <w:start w:val="1"/>
      <w:numFmt w:val="bullet"/>
      <w:lvlText w:val=""/>
      <w:lvlJc w:val="left"/>
      <w:pPr>
        <w:ind w:left="720" w:hanging="360"/>
      </w:pPr>
      <w:rPr>
        <w:rFonts w:ascii="Symbol" w:hAnsi="Symbol" w:hint="default"/>
        <w:position w:val="-6"/>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F403CA8"/>
    <w:multiLevelType w:val="hybridMultilevel"/>
    <w:tmpl w:val="79E23E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57798E"/>
    <w:multiLevelType w:val="hybridMultilevel"/>
    <w:tmpl w:val="3662C90C"/>
    <w:lvl w:ilvl="0" w:tplc="04090005">
      <w:start w:val="1"/>
      <w:numFmt w:val="bullet"/>
      <w:lvlText w:val=""/>
      <w:lvlJc w:val="left"/>
      <w:pPr>
        <w:ind w:left="1080" w:hanging="360"/>
      </w:pPr>
      <w:rPr>
        <w:rFonts w:ascii="Wingdings" w:hAnsi="Wingdings" w:hint="default"/>
        <w:position w:val="-6"/>
        <w:sz w:val="32"/>
        <w:szCs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3C1D6D"/>
    <w:multiLevelType w:val="hybridMultilevel"/>
    <w:tmpl w:val="2784766E"/>
    <w:lvl w:ilvl="0" w:tplc="04090001">
      <w:start w:val="1"/>
      <w:numFmt w:val="bullet"/>
      <w:lvlText w:val=""/>
      <w:lvlJc w:val="left"/>
      <w:pPr>
        <w:ind w:left="720" w:hanging="360"/>
      </w:pPr>
      <w:rPr>
        <w:rFonts w:ascii="Symbol" w:hAnsi="Symbol"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1409AA"/>
    <w:multiLevelType w:val="hybridMultilevel"/>
    <w:tmpl w:val="CE0C481A"/>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75B1B"/>
    <w:multiLevelType w:val="hybridMultilevel"/>
    <w:tmpl w:val="8F40EBCC"/>
    <w:lvl w:ilvl="0" w:tplc="04090001">
      <w:start w:val="1"/>
      <w:numFmt w:val="bullet"/>
      <w:lvlText w:val=""/>
      <w:lvlJc w:val="left"/>
      <w:pPr>
        <w:ind w:left="720" w:hanging="360"/>
      </w:pPr>
      <w:rPr>
        <w:rFonts w:ascii="Symbol" w:hAnsi="Symbol" w:hint="default"/>
        <w:position w:val="-6"/>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A462E9A"/>
    <w:multiLevelType w:val="hybridMultilevel"/>
    <w:tmpl w:val="FEEC71C8"/>
    <w:lvl w:ilvl="0" w:tplc="04090001">
      <w:start w:val="1"/>
      <w:numFmt w:val="bullet"/>
      <w:lvlText w:val=""/>
      <w:lvlJc w:val="left"/>
      <w:pPr>
        <w:ind w:left="720" w:hanging="360"/>
      </w:pPr>
      <w:rPr>
        <w:rFonts w:ascii="Symbol" w:hAnsi="Symbol" w:hint="default"/>
        <w:position w:val="-6"/>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CC028F3"/>
    <w:multiLevelType w:val="hybridMultilevel"/>
    <w:tmpl w:val="7758C97C"/>
    <w:lvl w:ilvl="0" w:tplc="04090001">
      <w:start w:val="1"/>
      <w:numFmt w:val="bullet"/>
      <w:lvlText w:val=""/>
      <w:lvlJc w:val="left"/>
      <w:pPr>
        <w:ind w:left="1080" w:hanging="360"/>
      </w:pPr>
      <w:rPr>
        <w:rFonts w:ascii="Symbol" w:hAnsi="Symbol" w:hint="default"/>
        <w:position w:val="-6"/>
        <w:sz w:val="32"/>
        <w:szCs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82582330">
    <w:abstractNumId w:val="3"/>
  </w:num>
  <w:num w:numId="2" w16cid:durableId="1693647224">
    <w:abstractNumId w:val="17"/>
  </w:num>
  <w:num w:numId="3" w16cid:durableId="534735671">
    <w:abstractNumId w:val="1"/>
  </w:num>
  <w:num w:numId="4" w16cid:durableId="2080397352">
    <w:abstractNumId w:val="10"/>
  </w:num>
  <w:num w:numId="5" w16cid:durableId="1505048070">
    <w:abstractNumId w:val="16"/>
  </w:num>
  <w:num w:numId="6" w16cid:durableId="1644849686">
    <w:abstractNumId w:val="11"/>
  </w:num>
  <w:num w:numId="7" w16cid:durableId="528222333">
    <w:abstractNumId w:val="30"/>
  </w:num>
  <w:num w:numId="8" w16cid:durableId="817191944">
    <w:abstractNumId w:val="5"/>
  </w:num>
  <w:num w:numId="9" w16cid:durableId="242422391">
    <w:abstractNumId w:val="40"/>
  </w:num>
  <w:num w:numId="10" w16cid:durableId="748582893">
    <w:abstractNumId w:val="2"/>
  </w:num>
  <w:num w:numId="11" w16cid:durableId="1069035869">
    <w:abstractNumId w:val="33"/>
  </w:num>
  <w:num w:numId="12" w16cid:durableId="736437600">
    <w:abstractNumId w:val="29"/>
  </w:num>
  <w:num w:numId="13" w16cid:durableId="1747268214">
    <w:abstractNumId w:val="37"/>
  </w:num>
  <w:num w:numId="14" w16cid:durableId="88085341">
    <w:abstractNumId w:val="34"/>
  </w:num>
  <w:num w:numId="15" w16cid:durableId="269096044">
    <w:abstractNumId w:val="6"/>
  </w:num>
  <w:num w:numId="16" w16cid:durableId="293098753">
    <w:abstractNumId w:val="31"/>
  </w:num>
  <w:num w:numId="17" w16cid:durableId="997004954">
    <w:abstractNumId w:val="0"/>
  </w:num>
  <w:num w:numId="18" w16cid:durableId="1145271195">
    <w:abstractNumId w:val="26"/>
  </w:num>
  <w:num w:numId="19" w16cid:durableId="730078921">
    <w:abstractNumId w:val="21"/>
  </w:num>
  <w:num w:numId="20" w16cid:durableId="941646028">
    <w:abstractNumId w:val="20"/>
  </w:num>
  <w:num w:numId="21" w16cid:durableId="1431777395">
    <w:abstractNumId w:val="32"/>
  </w:num>
  <w:num w:numId="22" w16cid:durableId="395276126">
    <w:abstractNumId w:val="14"/>
  </w:num>
  <w:num w:numId="23" w16cid:durableId="1177381690">
    <w:abstractNumId w:val="38"/>
  </w:num>
  <w:num w:numId="24" w16cid:durableId="471601444">
    <w:abstractNumId w:val="18"/>
  </w:num>
  <w:num w:numId="25" w16cid:durableId="1812793206">
    <w:abstractNumId w:val="36"/>
  </w:num>
  <w:num w:numId="26" w16cid:durableId="808132284">
    <w:abstractNumId w:val="22"/>
  </w:num>
  <w:num w:numId="27" w16cid:durableId="1377195764">
    <w:abstractNumId w:val="23"/>
  </w:num>
  <w:num w:numId="28" w16cid:durableId="691036469">
    <w:abstractNumId w:val="19"/>
  </w:num>
  <w:num w:numId="29" w16cid:durableId="1376348171">
    <w:abstractNumId w:val="41"/>
  </w:num>
  <w:num w:numId="30" w16cid:durableId="2083672671">
    <w:abstractNumId w:val="8"/>
  </w:num>
  <w:num w:numId="31" w16cid:durableId="1970551844">
    <w:abstractNumId w:val="42"/>
  </w:num>
  <w:num w:numId="32" w16cid:durableId="102504280">
    <w:abstractNumId w:val="28"/>
  </w:num>
  <w:num w:numId="33" w16cid:durableId="1281112176">
    <w:abstractNumId w:val="25"/>
  </w:num>
  <w:num w:numId="34" w16cid:durableId="1926496667">
    <w:abstractNumId w:val="35"/>
  </w:num>
  <w:num w:numId="35" w16cid:durableId="706174349">
    <w:abstractNumId w:val="15"/>
  </w:num>
  <w:num w:numId="36" w16cid:durableId="1745563465">
    <w:abstractNumId w:val="27"/>
  </w:num>
  <w:num w:numId="37" w16cid:durableId="1625387585">
    <w:abstractNumId w:val="7"/>
  </w:num>
  <w:num w:numId="38" w16cid:durableId="1072890862">
    <w:abstractNumId w:val="4"/>
  </w:num>
  <w:num w:numId="39" w16cid:durableId="1974287111">
    <w:abstractNumId w:val="24"/>
  </w:num>
  <w:num w:numId="40" w16cid:durableId="156698975">
    <w:abstractNumId w:val="12"/>
  </w:num>
  <w:num w:numId="41" w16cid:durableId="809174943">
    <w:abstractNumId w:val="43"/>
  </w:num>
  <w:num w:numId="42" w16cid:durableId="1704211179">
    <w:abstractNumId w:val="9"/>
  </w:num>
  <w:num w:numId="43" w16cid:durableId="1777215971">
    <w:abstractNumId w:val="13"/>
  </w:num>
  <w:num w:numId="44" w16cid:durableId="13855648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LMwNzIzNjKwNDVR0lEKTi0uzszPAykwrgUA7KEJnSwAAAA="/>
  </w:docVars>
  <w:rsids>
    <w:rsidRoot w:val="006F415C"/>
    <w:rsid w:val="00037EAF"/>
    <w:rsid w:val="0005459D"/>
    <w:rsid w:val="00055FDE"/>
    <w:rsid w:val="000607F3"/>
    <w:rsid w:val="00086FB8"/>
    <w:rsid w:val="0009297E"/>
    <w:rsid w:val="000A3649"/>
    <w:rsid w:val="00170305"/>
    <w:rsid w:val="00172350"/>
    <w:rsid w:val="00173126"/>
    <w:rsid w:val="0017390E"/>
    <w:rsid w:val="00194371"/>
    <w:rsid w:val="001A0CA5"/>
    <w:rsid w:val="001C0315"/>
    <w:rsid w:val="001C112F"/>
    <w:rsid w:val="001C121B"/>
    <w:rsid w:val="001D0892"/>
    <w:rsid w:val="001D1771"/>
    <w:rsid w:val="001E3264"/>
    <w:rsid w:val="001E7664"/>
    <w:rsid w:val="00211B08"/>
    <w:rsid w:val="00214C0B"/>
    <w:rsid w:val="00247EC8"/>
    <w:rsid w:val="0027082E"/>
    <w:rsid w:val="00275308"/>
    <w:rsid w:val="00275E73"/>
    <w:rsid w:val="002A1A2B"/>
    <w:rsid w:val="002C46DC"/>
    <w:rsid w:val="002D6F87"/>
    <w:rsid w:val="002E4CB5"/>
    <w:rsid w:val="00304BEB"/>
    <w:rsid w:val="00311B13"/>
    <w:rsid w:val="00323E58"/>
    <w:rsid w:val="00325146"/>
    <w:rsid w:val="00332A2D"/>
    <w:rsid w:val="00350E09"/>
    <w:rsid w:val="00360240"/>
    <w:rsid w:val="00384C22"/>
    <w:rsid w:val="003937B2"/>
    <w:rsid w:val="00397C1B"/>
    <w:rsid w:val="003A4240"/>
    <w:rsid w:val="003A4317"/>
    <w:rsid w:val="003A655A"/>
    <w:rsid w:val="003B59AD"/>
    <w:rsid w:val="003D3333"/>
    <w:rsid w:val="003D427B"/>
    <w:rsid w:val="003F4C35"/>
    <w:rsid w:val="003F71DC"/>
    <w:rsid w:val="003F74D1"/>
    <w:rsid w:val="00413BBC"/>
    <w:rsid w:val="00430EFB"/>
    <w:rsid w:val="0045140B"/>
    <w:rsid w:val="00470668"/>
    <w:rsid w:val="00476D84"/>
    <w:rsid w:val="00480866"/>
    <w:rsid w:val="00480F26"/>
    <w:rsid w:val="0049488A"/>
    <w:rsid w:val="004C1714"/>
    <w:rsid w:val="004E6619"/>
    <w:rsid w:val="005029AB"/>
    <w:rsid w:val="00537667"/>
    <w:rsid w:val="00556BAD"/>
    <w:rsid w:val="00581E0F"/>
    <w:rsid w:val="00593F83"/>
    <w:rsid w:val="005F7DE9"/>
    <w:rsid w:val="00621814"/>
    <w:rsid w:val="00622ED7"/>
    <w:rsid w:val="006266C8"/>
    <w:rsid w:val="00630FB0"/>
    <w:rsid w:val="00650B74"/>
    <w:rsid w:val="00684351"/>
    <w:rsid w:val="006A0758"/>
    <w:rsid w:val="006A4DA5"/>
    <w:rsid w:val="006B18AE"/>
    <w:rsid w:val="006B3DD0"/>
    <w:rsid w:val="006C5E60"/>
    <w:rsid w:val="006D3FCE"/>
    <w:rsid w:val="006F415C"/>
    <w:rsid w:val="006F5D8F"/>
    <w:rsid w:val="007428B8"/>
    <w:rsid w:val="00776049"/>
    <w:rsid w:val="007829D8"/>
    <w:rsid w:val="00785F9D"/>
    <w:rsid w:val="007A6E03"/>
    <w:rsid w:val="007C63C6"/>
    <w:rsid w:val="007E2707"/>
    <w:rsid w:val="00802661"/>
    <w:rsid w:val="00806033"/>
    <w:rsid w:val="008122EF"/>
    <w:rsid w:val="00820395"/>
    <w:rsid w:val="00843D7A"/>
    <w:rsid w:val="00854D4F"/>
    <w:rsid w:val="00866316"/>
    <w:rsid w:val="00872728"/>
    <w:rsid w:val="00881753"/>
    <w:rsid w:val="008A15AF"/>
    <w:rsid w:val="008A2A36"/>
    <w:rsid w:val="008D51C9"/>
    <w:rsid w:val="008D609B"/>
    <w:rsid w:val="008E6FB3"/>
    <w:rsid w:val="00913244"/>
    <w:rsid w:val="00935047"/>
    <w:rsid w:val="009356D9"/>
    <w:rsid w:val="00940748"/>
    <w:rsid w:val="00943D2F"/>
    <w:rsid w:val="0095584D"/>
    <w:rsid w:val="00960F10"/>
    <w:rsid w:val="00965B4C"/>
    <w:rsid w:val="00967B43"/>
    <w:rsid w:val="00967EBD"/>
    <w:rsid w:val="00974553"/>
    <w:rsid w:val="009804CF"/>
    <w:rsid w:val="00997599"/>
    <w:rsid w:val="009C5949"/>
    <w:rsid w:val="00A11924"/>
    <w:rsid w:val="00A4737B"/>
    <w:rsid w:val="00A515EF"/>
    <w:rsid w:val="00A678C0"/>
    <w:rsid w:val="00A87DDF"/>
    <w:rsid w:val="00AA22D4"/>
    <w:rsid w:val="00AA43D4"/>
    <w:rsid w:val="00AB2312"/>
    <w:rsid w:val="00AE1395"/>
    <w:rsid w:val="00AE2BD0"/>
    <w:rsid w:val="00AF1A56"/>
    <w:rsid w:val="00AF30C9"/>
    <w:rsid w:val="00B31553"/>
    <w:rsid w:val="00B41D63"/>
    <w:rsid w:val="00B62C41"/>
    <w:rsid w:val="00B6398E"/>
    <w:rsid w:val="00B86C2D"/>
    <w:rsid w:val="00B913B8"/>
    <w:rsid w:val="00B947B1"/>
    <w:rsid w:val="00B9706F"/>
    <w:rsid w:val="00BD377C"/>
    <w:rsid w:val="00BE306E"/>
    <w:rsid w:val="00BE3B8B"/>
    <w:rsid w:val="00BF6529"/>
    <w:rsid w:val="00C07442"/>
    <w:rsid w:val="00C3711B"/>
    <w:rsid w:val="00C732F5"/>
    <w:rsid w:val="00C82395"/>
    <w:rsid w:val="00C84269"/>
    <w:rsid w:val="00CD1F4A"/>
    <w:rsid w:val="00CE5DFD"/>
    <w:rsid w:val="00CE64BF"/>
    <w:rsid w:val="00CF203A"/>
    <w:rsid w:val="00D257FD"/>
    <w:rsid w:val="00D3085A"/>
    <w:rsid w:val="00D4066B"/>
    <w:rsid w:val="00D426A3"/>
    <w:rsid w:val="00D47DAB"/>
    <w:rsid w:val="00D6689A"/>
    <w:rsid w:val="00D96DEA"/>
    <w:rsid w:val="00DA5C0C"/>
    <w:rsid w:val="00DC0A82"/>
    <w:rsid w:val="00DC52EA"/>
    <w:rsid w:val="00E039A5"/>
    <w:rsid w:val="00E05844"/>
    <w:rsid w:val="00E53BED"/>
    <w:rsid w:val="00E64819"/>
    <w:rsid w:val="00E65646"/>
    <w:rsid w:val="00E725FA"/>
    <w:rsid w:val="00E756A1"/>
    <w:rsid w:val="00E94245"/>
    <w:rsid w:val="00EA772D"/>
    <w:rsid w:val="00EC2236"/>
    <w:rsid w:val="00EF6ADC"/>
    <w:rsid w:val="00F246FB"/>
    <w:rsid w:val="00F52E21"/>
    <w:rsid w:val="00F632D8"/>
    <w:rsid w:val="00F81385"/>
    <w:rsid w:val="00F847A5"/>
    <w:rsid w:val="00FA43B2"/>
    <w:rsid w:val="00FD7941"/>
    <w:rsid w:val="00FE3007"/>
    <w:rsid w:val="00FE375E"/>
    <w:rsid w:val="07B69147"/>
    <w:rsid w:val="0DEBE6BB"/>
    <w:rsid w:val="44DDBEF6"/>
    <w:rsid w:val="5A6E015F"/>
    <w:rsid w:val="600C5BC3"/>
    <w:rsid w:val="625793F2"/>
    <w:rsid w:val="7408FD7F"/>
    <w:rsid w:val="7B20C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82C1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15C"/>
    <w:rPr>
      <w:rFonts w:ascii="Arial" w:hAnsi="Arial"/>
      <w:sz w:val="24"/>
    </w:rPr>
  </w:style>
  <w:style w:type="paragraph" w:styleId="Heading1">
    <w:name w:val="heading 1"/>
    <w:basedOn w:val="Normal"/>
    <w:next w:val="Normal"/>
    <w:link w:val="Heading1Char"/>
    <w:uiPriority w:val="9"/>
    <w:qFormat/>
    <w:rsid w:val="00AE2BD0"/>
    <w:pPr>
      <w:keepNext/>
      <w:keepLines/>
      <w:spacing w:before="240" w:after="240" w:line="24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E2BD0"/>
    <w:pPr>
      <w:keepNext/>
      <w:keepLines/>
      <w:spacing w:before="240" w:after="240" w:line="240" w:lineRule="auto"/>
      <w:outlineLvl w:val="1"/>
    </w:pPr>
    <w:rPr>
      <w:rFonts w:eastAsiaTheme="majorEastAsia" w:cstheme="majorBidi"/>
      <w:b/>
      <w:sz w:val="28"/>
      <w:szCs w:val="28"/>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BD0"/>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AE2BD0"/>
    <w:rPr>
      <w:rFonts w:ascii="Arial" w:eastAsiaTheme="majorEastAsia" w:hAnsi="Arial" w:cstheme="majorBidi"/>
      <w:b/>
      <w:sz w:val="28"/>
      <w:szCs w:val="28"/>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214C0B"/>
    <w:pPr>
      <w:ind w:left="720"/>
      <w:contextualSpacing/>
    </w:pPr>
  </w:style>
  <w:style w:type="paragraph" w:styleId="BalloonText">
    <w:name w:val="Balloon Text"/>
    <w:basedOn w:val="Normal"/>
    <w:link w:val="BalloonTextChar"/>
    <w:uiPriority w:val="99"/>
    <w:semiHidden/>
    <w:unhideWhenUsed/>
    <w:rsid w:val="00943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D2F"/>
    <w:rPr>
      <w:rFonts w:ascii="Segoe UI" w:hAnsi="Segoe UI" w:cs="Segoe UI"/>
      <w:sz w:val="18"/>
      <w:szCs w:val="18"/>
    </w:rPr>
  </w:style>
  <w:style w:type="character" w:styleId="CommentReference">
    <w:name w:val="annotation reference"/>
    <w:basedOn w:val="DefaultParagraphFont"/>
    <w:uiPriority w:val="99"/>
    <w:semiHidden/>
    <w:unhideWhenUsed/>
    <w:rsid w:val="00943D2F"/>
    <w:rPr>
      <w:sz w:val="16"/>
      <w:szCs w:val="16"/>
    </w:rPr>
  </w:style>
  <w:style w:type="paragraph" w:styleId="CommentText">
    <w:name w:val="annotation text"/>
    <w:basedOn w:val="Normal"/>
    <w:link w:val="CommentTextChar"/>
    <w:uiPriority w:val="99"/>
    <w:unhideWhenUsed/>
    <w:rsid w:val="00943D2F"/>
    <w:pPr>
      <w:spacing w:line="240" w:lineRule="auto"/>
    </w:pPr>
    <w:rPr>
      <w:sz w:val="20"/>
      <w:szCs w:val="20"/>
    </w:rPr>
  </w:style>
  <w:style w:type="character" w:customStyle="1" w:styleId="CommentTextChar">
    <w:name w:val="Comment Text Char"/>
    <w:basedOn w:val="DefaultParagraphFont"/>
    <w:link w:val="CommentText"/>
    <w:uiPriority w:val="99"/>
    <w:rsid w:val="00943D2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43D2F"/>
    <w:rPr>
      <w:b/>
      <w:bCs/>
    </w:rPr>
  </w:style>
  <w:style w:type="character" w:customStyle="1" w:styleId="CommentSubjectChar">
    <w:name w:val="Comment Subject Char"/>
    <w:basedOn w:val="CommentTextChar"/>
    <w:link w:val="CommentSubject"/>
    <w:uiPriority w:val="99"/>
    <w:semiHidden/>
    <w:rsid w:val="00943D2F"/>
    <w:rPr>
      <w:rFonts w:ascii="Arial" w:hAnsi="Arial"/>
      <w:b/>
      <w:bCs/>
      <w:sz w:val="20"/>
      <w:szCs w:val="20"/>
    </w:rPr>
  </w:style>
  <w:style w:type="paragraph" w:styleId="Header">
    <w:name w:val="header"/>
    <w:basedOn w:val="Normal"/>
    <w:link w:val="HeaderChar"/>
    <w:uiPriority w:val="99"/>
    <w:unhideWhenUsed/>
    <w:rsid w:val="00A47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37B"/>
    <w:rPr>
      <w:rFonts w:ascii="Arial" w:hAnsi="Arial"/>
      <w:sz w:val="24"/>
    </w:rPr>
  </w:style>
  <w:style w:type="paragraph" w:styleId="Footer">
    <w:name w:val="footer"/>
    <w:basedOn w:val="Normal"/>
    <w:link w:val="FooterChar"/>
    <w:uiPriority w:val="99"/>
    <w:unhideWhenUsed/>
    <w:rsid w:val="00A47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37B"/>
    <w:rPr>
      <w:rFonts w:ascii="Arial" w:hAnsi="Arial"/>
      <w:sz w:val="24"/>
    </w:rPr>
  </w:style>
  <w:style w:type="paragraph" w:styleId="Revision">
    <w:name w:val="Revision"/>
    <w:hidden/>
    <w:uiPriority w:val="99"/>
    <w:semiHidden/>
    <w:rsid w:val="009356D9"/>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18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11</Words>
  <Characters>5764</Characters>
  <Application>Microsoft Office Word</Application>
  <DocSecurity>0</DocSecurity>
  <Lines>48</Lines>
  <Paragraphs>13</Paragraphs>
  <ScaleCrop>false</ScaleCrop>
  <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I Program Instrument Checklist - Title I, Part A (CA Dept of Education)</dc:title>
  <dc:subject>Federal Program Monitoring Office checklist for School Support and Improvement (SSI) applicable for 2025-26 Cycle B and D reviews.</dc:subject>
  <dc:creator/>
  <cp:keywords/>
  <dc:description/>
  <cp:lastModifiedBy/>
  <cp:revision>1</cp:revision>
  <dcterms:created xsi:type="dcterms:W3CDTF">2025-08-22T21:59:00Z</dcterms:created>
  <dcterms:modified xsi:type="dcterms:W3CDTF">2025-08-22T22:00:00Z</dcterms:modified>
</cp:coreProperties>
</file>